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66A293" w14:textId="497FF5CB" w:rsidR="004B2AD1" w:rsidRDefault="004B2AD1" w:rsidP="00CE0B54">
      <w:pPr>
        <w:pStyle w:val="Question"/>
        <w:numPr>
          <w:ilvl w:val="0"/>
          <w:numId w:val="2"/>
        </w:numPr>
        <w:spacing w:before="0"/>
      </w:pPr>
      <w:r>
        <w:t xml:space="preserve">The diagram shows a fractionating tower used to </w:t>
      </w:r>
      <w:r w:rsidR="00837F59">
        <w:t>separate crude oil</w:t>
      </w:r>
      <w:r>
        <w:t>.</w:t>
      </w:r>
    </w:p>
    <w:p w14:paraId="0E77C549" w14:textId="69847474" w:rsidR="004B2AD1" w:rsidRDefault="004B2AD1" w:rsidP="004B2AD1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The names of each fraction are missing from the diagram.</w:t>
      </w:r>
    </w:p>
    <w:p w14:paraId="23D839DE" w14:textId="4C5C1CCE" w:rsidR="004B2AD1" w:rsidRDefault="00040C9C" w:rsidP="004B2AD1">
      <w:pPr>
        <w:pStyle w:val="ListParagraph"/>
        <w:rPr>
          <w:rFonts w:ascii="Arial" w:hAnsi="Arial" w:cs="Arial"/>
        </w:rPr>
      </w:pPr>
      <w:r w:rsidRPr="00040C9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19FCB67" wp14:editId="4E990690">
                <wp:simplePos x="0" y="0"/>
                <wp:positionH relativeFrom="column">
                  <wp:posOffset>4756150</wp:posOffset>
                </wp:positionH>
                <wp:positionV relativeFrom="paragraph">
                  <wp:posOffset>1666240</wp:posOffset>
                </wp:positionV>
                <wp:extent cx="1362075" cy="313690"/>
                <wp:effectExtent l="0" t="0" r="28575" b="10160"/>
                <wp:wrapNone/>
                <wp:docPr id="195" name="Rectangl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3136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FE0F5A" id="Rectangle 195" o:spid="_x0000_s1026" style="position:absolute;margin-left:374.5pt;margin-top:131.2pt;width:107.25pt;height:24.7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" fillcolor="#f2f2f2 [3052]" strokecolor="black [3213]" strokeweight="1pt"/>
            </w:pict>
          </mc:Fallback>
        </mc:AlternateContent>
      </w:r>
      <w:r w:rsidRPr="00040C9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666C05D9" wp14:editId="5DBB65A8">
                <wp:simplePos x="0" y="0"/>
                <wp:positionH relativeFrom="column">
                  <wp:posOffset>4756150</wp:posOffset>
                </wp:positionH>
                <wp:positionV relativeFrom="paragraph">
                  <wp:posOffset>2052955</wp:posOffset>
                </wp:positionV>
                <wp:extent cx="1362075" cy="313690"/>
                <wp:effectExtent l="0" t="0" r="28575" b="10160"/>
                <wp:wrapNone/>
                <wp:docPr id="229" name="Rectangle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3136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84A8B65" id="Rectangle 229" o:spid="_x0000_s1026" style="position:absolute;margin-left:374.5pt;margin-top:161.65pt;width:107.25pt;height:24.7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" fillcolor="#f2f2f2 [3052]" strokecolor="black [3213]" strokeweight="1pt"/>
            </w:pict>
          </mc:Fallback>
        </mc:AlternateContent>
      </w:r>
      <w:r w:rsidRPr="00040C9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0F65CCFB" wp14:editId="5EBEEDF3">
                <wp:simplePos x="0" y="0"/>
                <wp:positionH relativeFrom="column">
                  <wp:posOffset>4756150</wp:posOffset>
                </wp:positionH>
                <wp:positionV relativeFrom="paragraph">
                  <wp:posOffset>2467610</wp:posOffset>
                </wp:positionV>
                <wp:extent cx="1362075" cy="313690"/>
                <wp:effectExtent l="0" t="0" r="28575" b="10160"/>
                <wp:wrapNone/>
                <wp:docPr id="228" name="Rectangle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3136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943F9BD" id="Rectangle 228" o:spid="_x0000_s1026" style="position:absolute;margin-left:374.5pt;margin-top:194.3pt;width:107.25pt;height:24.7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" fillcolor="#f2f2f2 [3052]" strokecolor="black [3213]" strokeweight="1pt"/>
            </w:pict>
          </mc:Fallback>
        </mc:AlternateContent>
      </w:r>
      <w:r w:rsidRPr="00040C9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34678CA" wp14:editId="66EE4AF8">
                <wp:simplePos x="0" y="0"/>
                <wp:positionH relativeFrom="column">
                  <wp:posOffset>4758055</wp:posOffset>
                </wp:positionH>
                <wp:positionV relativeFrom="paragraph">
                  <wp:posOffset>2860675</wp:posOffset>
                </wp:positionV>
                <wp:extent cx="1362075" cy="313690"/>
                <wp:effectExtent l="0" t="0" r="28575" b="10160"/>
                <wp:wrapNone/>
                <wp:docPr id="227" name="Rectangle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3136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56EE84A" id="Rectangle 227" o:spid="_x0000_s1026" style="position:absolute;margin-left:374.65pt;margin-top:225.25pt;width:107.25pt;height:24.7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" fillcolor="#f2f2f2 [3052]" strokecolor="black [3213]" strokeweight="1pt"/>
            </w:pict>
          </mc:Fallback>
        </mc:AlternateContent>
      </w:r>
      <w:r w:rsidRPr="00040C9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76D980F" wp14:editId="09CF0B39">
                <wp:simplePos x="0" y="0"/>
                <wp:positionH relativeFrom="column">
                  <wp:posOffset>4758055</wp:posOffset>
                </wp:positionH>
                <wp:positionV relativeFrom="paragraph">
                  <wp:posOffset>1272540</wp:posOffset>
                </wp:positionV>
                <wp:extent cx="1362075" cy="313690"/>
                <wp:effectExtent l="0" t="0" r="28575" b="10160"/>
                <wp:wrapNone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3136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FF92BF0" id="Rectangle 226" o:spid="_x0000_s1026" style="position:absolute;margin-left:374.65pt;margin-top:100.2pt;width:107.25pt;height:24.7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" fillcolor="#f2f2f2 [3052]" strokecolor="black [3213]" strokeweight="1pt"/>
            </w:pict>
          </mc:Fallback>
        </mc:AlternateContent>
      </w:r>
      <w:r w:rsidRPr="00040C9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55F97341" wp14:editId="3CBBC05A">
                <wp:simplePos x="0" y="0"/>
                <wp:positionH relativeFrom="column">
                  <wp:posOffset>4748530</wp:posOffset>
                </wp:positionH>
                <wp:positionV relativeFrom="paragraph">
                  <wp:posOffset>876300</wp:posOffset>
                </wp:positionV>
                <wp:extent cx="1362075" cy="313690"/>
                <wp:effectExtent l="0" t="0" r="28575" b="10160"/>
                <wp:wrapNone/>
                <wp:docPr id="225" name="Rectangl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3136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A40DAA9" id="Rectangle 225" o:spid="_x0000_s1026" style="position:absolute;margin-left:373.9pt;margin-top:69pt;width:107.25pt;height:24.7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" fillcolor="#f2f2f2 [3052]" strokecolor="black [3213]" strokeweight="1pt"/>
            </w:pict>
          </mc:Fallback>
        </mc:AlternateContent>
      </w:r>
      <w:r w:rsidRPr="00040C9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04722FFC" wp14:editId="06A32B2B">
                <wp:simplePos x="0" y="0"/>
                <wp:positionH relativeFrom="column">
                  <wp:posOffset>4746625</wp:posOffset>
                </wp:positionH>
                <wp:positionV relativeFrom="paragraph">
                  <wp:posOffset>468630</wp:posOffset>
                </wp:positionV>
                <wp:extent cx="1362075" cy="313690"/>
                <wp:effectExtent l="0" t="0" r="28575" b="10160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3136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2C554F7" id="Rectangle 224" o:spid="_x0000_s1026" style="position:absolute;margin-left:373.75pt;margin-top:36.9pt;width:107.25pt;height:24.7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" fillcolor="#f2f2f2 [3052]" strokecolor="black [3213]" strokeweight="1pt"/>
            </w:pict>
          </mc:Fallback>
        </mc:AlternateContent>
      </w:r>
      <w:r w:rsidRPr="00040C9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8B8D0E8" wp14:editId="38AE0283">
                <wp:simplePos x="0" y="0"/>
                <wp:positionH relativeFrom="column">
                  <wp:posOffset>4756150</wp:posOffset>
                </wp:positionH>
                <wp:positionV relativeFrom="paragraph">
                  <wp:posOffset>74295</wp:posOffset>
                </wp:positionV>
                <wp:extent cx="1362075" cy="313690"/>
                <wp:effectExtent l="0" t="0" r="28575" b="10160"/>
                <wp:wrapNone/>
                <wp:docPr id="223" name="Rectangle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3136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8B62F11" id="Rectangle 223" o:spid="_x0000_s1026" style="position:absolute;margin-left:374.5pt;margin-top:5.85pt;width:107.25pt;height:24.7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" fillcolor="#f2f2f2 [3052]" strokecolor="black [3213]" strokeweight="1pt"/>
            </w:pict>
          </mc:Fallback>
        </mc:AlternateContent>
      </w:r>
      <w:r w:rsidRPr="00040C9C">
        <w:rPr>
          <w:rFonts w:ascii="Arial" w:hAnsi="Arial" w:cs="Arial"/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722752" behindDoc="0" locked="0" layoutInCell="1" allowOverlap="1" wp14:anchorId="6D257D45" wp14:editId="25EE0E79">
                <wp:simplePos x="0" y="0"/>
                <wp:positionH relativeFrom="margin">
                  <wp:posOffset>3246697</wp:posOffset>
                </wp:positionH>
                <wp:positionV relativeFrom="paragraph">
                  <wp:posOffset>112395</wp:posOffset>
                </wp:positionV>
                <wp:extent cx="1443355" cy="3021965"/>
                <wp:effectExtent l="0" t="0" r="4445" b="6985"/>
                <wp:wrapNone/>
                <wp:docPr id="241" name="Group 1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3355" cy="3021965"/>
                          <a:chOff x="0" y="0"/>
                          <a:chExt cx="1767487" cy="3286186"/>
                        </a:xfrm>
                      </wpg:grpSpPr>
                      <wpg:grpSp>
                        <wpg:cNvPr id="242" name="Group 242"/>
                        <wpg:cNvGrpSpPr/>
                        <wpg:grpSpPr>
                          <a:xfrm>
                            <a:off x="0" y="111677"/>
                            <a:ext cx="1767487" cy="3174509"/>
                            <a:chOff x="0" y="111677"/>
                            <a:chExt cx="1767487" cy="3174509"/>
                          </a:xfrm>
                        </wpg:grpSpPr>
                        <wps:wsp>
                          <wps:cNvPr id="243" name="Cylinder 243"/>
                          <wps:cNvSpPr/>
                          <wps:spPr>
                            <a:xfrm>
                              <a:off x="355736" y="570382"/>
                              <a:ext cx="431238" cy="2476783"/>
                            </a:xfrm>
                            <a:prstGeom prst="can">
                              <a:avLst/>
                            </a:prstGeom>
                            <a:solidFill>
                              <a:schemeClr val="accent6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4" name="Flowchart: Delay 244"/>
                          <wps:cNvSpPr/>
                          <wps:spPr>
                            <a:xfrm rot="16200000">
                              <a:off x="248496" y="447191"/>
                              <a:ext cx="643672" cy="433290"/>
                            </a:xfrm>
                            <a:prstGeom prst="flowChartDelay">
                              <a:avLst/>
                            </a:prstGeom>
                            <a:solidFill>
                              <a:schemeClr val="accent6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245" name="Group 245"/>
                          <wpg:cNvGrpSpPr/>
                          <wpg:grpSpPr>
                            <a:xfrm>
                              <a:off x="545478" y="2562421"/>
                              <a:ext cx="431239" cy="243014"/>
                              <a:chOff x="545478" y="2429098"/>
                              <a:chExt cx="862732" cy="243014"/>
                            </a:xfrm>
                          </wpg:grpSpPr>
                          <wps:wsp>
                            <wps:cNvPr id="246" name="Straight Connector 246"/>
                            <wps:cNvCnPr>
                              <a:cxnSpLocks/>
                            </wps:cNvCnPr>
                            <wps:spPr>
                              <a:xfrm>
                                <a:off x="545478" y="2643043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47" name="Straight Connector 247"/>
                            <wps:cNvCnPr>
                              <a:cxnSpLocks/>
                            </wps:cNvCnPr>
                            <wps:spPr>
                              <a:xfrm>
                                <a:off x="558666" y="2429098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48" name="Group 248"/>
                          <wpg:cNvGrpSpPr/>
                          <wpg:grpSpPr>
                            <a:xfrm>
                              <a:off x="545477" y="895220"/>
                              <a:ext cx="431239" cy="243014"/>
                              <a:chOff x="545477" y="848642"/>
                              <a:chExt cx="862732" cy="243014"/>
                            </a:xfrm>
                          </wpg:grpSpPr>
                          <wps:wsp>
                            <wps:cNvPr id="249" name="Straight Connector 249"/>
                            <wps:cNvCnPr>
                              <a:cxnSpLocks/>
                            </wps:cNvCnPr>
                            <wps:spPr>
                              <a:xfrm>
                                <a:off x="545477" y="1062587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0" name="Straight Connector 250"/>
                            <wps:cNvCnPr>
                              <a:cxnSpLocks/>
                            </wps:cNvCnPr>
                            <wps:spPr>
                              <a:xfrm>
                                <a:off x="558665" y="848642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51" name="Group 251"/>
                          <wpg:cNvGrpSpPr/>
                          <wpg:grpSpPr>
                            <a:xfrm>
                              <a:off x="552069" y="1317228"/>
                              <a:ext cx="431239" cy="243014"/>
                              <a:chOff x="552069" y="1248693"/>
                              <a:chExt cx="862732" cy="243014"/>
                            </a:xfrm>
                          </wpg:grpSpPr>
                          <wps:wsp>
                            <wps:cNvPr id="252" name="Straight Connector 252"/>
                            <wps:cNvCnPr>
                              <a:cxnSpLocks/>
                            </wps:cNvCnPr>
                            <wps:spPr>
                              <a:xfrm>
                                <a:off x="552069" y="1462638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3" name="Straight Connector 253"/>
                            <wps:cNvCnPr>
                              <a:cxnSpLocks/>
                            </wps:cNvCnPr>
                            <wps:spPr>
                              <a:xfrm>
                                <a:off x="565257" y="1248693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54" name="Group 254"/>
                          <wpg:cNvGrpSpPr/>
                          <wpg:grpSpPr>
                            <a:xfrm>
                              <a:off x="541315" y="2142757"/>
                              <a:ext cx="431239" cy="243014"/>
                              <a:chOff x="541315" y="2031269"/>
                              <a:chExt cx="862732" cy="243014"/>
                            </a:xfrm>
                          </wpg:grpSpPr>
                          <wps:wsp>
                            <wps:cNvPr id="255" name="Straight Connector 255"/>
                            <wps:cNvCnPr>
                              <a:cxnSpLocks/>
                            </wps:cNvCnPr>
                            <wps:spPr>
                              <a:xfrm>
                                <a:off x="541315" y="2245214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6" name="Straight Connector 256"/>
                            <wps:cNvCnPr>
                              <a:cxnSpLocks/>
                            </wps:cNvCnPr>
                            <wps:spPr>
                              <a:xfrm>
                                <a:off x="554503" y="2031269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57" name="Group 257"/>
                          <wpg:cNvGrpSpPr/>
                          <wpg:grpSpPr>
                            <a:xfrm>
                              <a:off x="545476" y="1744889"/>
                              <a:ext cx="431239" cy="243014"/>
                              <a:chOff x="545476" y="1654102"/>
                              <a:chExt cx="862732" cy="243014"/>
                            </a:xfrm>
                          </wpg:grpSpPr>
                          <wps:wsp>
                            <wps:cNvPr id="258" name="Straight Connector 258"/>
                            <wps:cNvCnPr>
                              <a:cxnSpLocks/>
                            </wps:cNvCnPr>
                            <wps:spPr>
                              <a:xfrm>
                                <a:off x="545476" y="1868047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9" name="Straight Connector 259"/>
                            <wps:cNvCnPr>
                              <a:cxnSpLocks/>
                            </wps:cNvCnPr>
                            <wps:spPr>
                              <a:xfrm>
                                <a:off x="558664" y="1654102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60" name="Group 260"/>
                          <wpg:cNvGrpSpPr/>
                          <wpg:grpSpPr>
                            <a:xfrm>
                              <a:off x="551048" y="493461"/>
                              <a:ext cx="431239" cy="243014"/>
                              <a:chOff x="551048" y="467786"/>
                              <a:chExt cx="862732" cy="243014"/>
                            </a:xfrm>
                          </wpg:grpSpPr>
                          <wps:wsp>
                            <wps:cNvPr id="261" name="Straight Connector 261"/>
                            <wps:cNvCnPr>
                              <a:cxnSpLocks/>
                            </wps:cNvCnPr>
                            <wps:spPr>
                              <a:xfrm>
                                <a:off x="551048" y="681731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62" name="Straight Connector 262"/>
                            <wps:cNvCnPr>
                              <a:cxnSpLocks/>
                            </wps:cNvCnPr>
                            <wps:spPr>
                              <a:xfrm>
                                <a:off x="564236" y="467786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63" name="Group 263"/>
                          <wpg:cNvGrpSpPr/>
                          <wpg:grpSpPr>
                            <a:xfrm>
                              <a:off x="541314" y="111677"/>
                              <a:ext cx="431239" cy="229676"/>
                              <a:chOff x="541314" y="111677"/>
                              <a:chExt cx="431239" cy="229676"/>
                            </a:xfrm>
                          </wpg:grpSpPr>
                          <wps:wsp>
                            <wps:cNvPr id="264" name="Straight Connector 264"/>
                            <wps:cNvCnPr>
                              <a:cxnSpLocks/>
                            </wps:cNvCnPr>
                            <wps:spPr>
                              <a:xfrm rot="10800000">
                                <a:off x="541314" y="133658"/>
                                <a:ext cx="431239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65" name="Straight Connector 265"/>
                            <wps:cNvCnPr>
                              <a:cxnSpLocks/>
                            </wps:cNvCnPr>
                            <wps:spPr>
                              <a:xfrm rot="10800000">
                                <a:off x="561251" y="111677"/>
                                <a:ext cx="0" cy="229676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66" name="Group 266"/>
                          <wpg:cNvGrpSpPr/>
                          <wpg:grpSpPr>
                            <a:xfrm>
                              <a:off x="541313" y="2990080"/>
                              <a:ext cx="431239" cy="243014"/>
                              <a:chOff x="541313" y="2834506"/>
                              <a:chExt cx="862732" cy="243014"/>
                            </a:xfrm>
                          </wpg:grpSpPr>
                          <wps:wsp>
                            <wps:cNvPr id="267" name="Straight Connector 267"/>
                            <wps:cNvCnPr>
                              <a:cxnSpLocks/>
                            </wps:cNvCnPr>
                            <wps:spPr>
                              <a:xfrm>
                                <a:off x="541313" y="3048451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68" name="Straight Connector 268"/>
                            <wps:cNvCnPr>
                              <a:cxnSpLocks/>
                            </wps:cNvCnPr>
                            <wps:spPr>
                              <a:xfrm>
                                <a:off x="554500" y="2834506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269" name="TextBox 108"/>
                          <wps:cNvSpPr txBox="1"/>
                          <wps:spPr>
                            <a:xfrm>
                              <a:off x="0" y="666891"/>
                              <a:ext cx="462280" cy="141902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12F501A0" w14:textId="77777777" w:rsidR="00040C9C" w:rsidRPr="00766740" w:rsidRDefault="00040C9C" w:rsidP="00040C9C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766740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</w:rPr>
                                  <w:t>Distillation Column</w:t>
                                </w:r>
                              </w:p>
                            </w:txbxContent>
                          </wps:txbx>
                          <wps:bodyPr vert="vert270" wrap="square" rtlCol="0">
                            <a:noAutofit/>
                          </wps:bodyPr>
                        </wps:wsp>
                        <wps:wsp>
                          <wps:cNvPr id="270" name="Straight Connector 270"/>
                          <wps:cNvCnPr>
                            <a:cxnSpLocks/>
                          </wps:cNvCnPr>
                          <wps:spPr>
                            <a:xfrm flipH="1" flipV="1">
                              <a:off x="127980" y="2210486"/>
                              <a:ext cx="229942" cy="8673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271" name="Graphic 116" descr="Fue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9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52687" y="1990861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2" name="Graphic 118" descr="Coins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33106" y="2086233"/>
                              <a:ext cx="334381" cy="33438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3" name="Graphic 120" descr="Rubber duck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3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30929" y="808227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4" name="Graphic 122" descr="Water Bottl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5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19510" y="761915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5" name="Graphic 124" descr="Fork In Roa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7"/>
                                </a:ext>
                              </a:extLst>
                            </a:blip>
                            <a:srcRect l="4988" t="48073" r="-2"/>
                            <a:stretch/>
                          </pic:blipFill>
                          <pic:spPr>
                            <a:xfrm>
                              <a:off x="1068974" y="3056511"/>
                              <a:ext cx="420253" cy="2296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6" name="Graphic 126" descr="Car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9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59505" y="404728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7" name="Graphic 128" descr="Factory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59506" y="2465980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8" name="Graphic 130" descr="Truck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3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59954" y="1588962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9" name="Graphic 132" descr="Take Off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5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55467" y="1235263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80" name="Graphic 138" descr="Lantern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49771" y="0"/>
                            <a:ext cx="449529" cy="44952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257D45" id="Group 139" o:spid="_x0000_s1026" style="position:absolute;left:0;text-align:left;margin-left:255.65pt;margin-top:8.85pt;width:113.65pt;height:237.95pt;z-index:251722752;mso-position-horizontal-relative:margin;mso-width-relative:margin;mso-height-relative:margin" coordsize="17674,328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">
                <v:group id="Group 242" o:spid="_x0000_s1027" style="position:absolute;top:1116;width:17674;height:31745" coordorigin=",1116" coordsize="17674,31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XkM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">
                  <v:shapetype id="_x0000_t22" coordsize="21600,21600" o:spt="22" adj="5400" path="m10800,qx0@1l0@2qy10800,21600,21600@2l21600@1qy10800,xem0@1qy10800@0,21600@1nfe">
                    <v:formulas>
                      <v:f eqn="val #0"/>
                      <v:f eqn="prod #0 1 2"/>
                      <v:f eqn="sum height 0 @1"/>
                    </v:formulas>
                    <v:path o:extrusionok="f" gradientshapeok="t" o:connecttype="custom" o:connectlocs="10800,@0;10800,0;0,10800;10800,21600;21600,10800" o:connectangles="270,270,180,90,0" textboxrect="0,@0,21600,@2"/>
                    <v:handles>
                      <v:h position="center,#0" yrange="0,10800"/>
                    </v:handles>
                    <o:complex v:ext="view"/>
                  </v:shapetype>
                  <v:shape id="Cylinder 243" o:spid="_x0000_s1028" type="#_x0000_t22" style="position:absolute;left:3557;top:5703;width:4312;height:247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" adj="940" fillcolor="#a8d08d [1945]" stroked="f" strokeweight="1pt">
                    <v:stroke joinstyle="miter"/>
                  </v:shape>
                  <v:shapetype id="_x0000_t135" coordsize="21600,21600" o:spt="135" path="m10800,qx21600,10800,10800,21600l,21600,,xe">
                    <v:stroke joinstyle="miter"/>
                    <v:path gradientshapeok="t" o:connecttype="rect" textboxrect="0,3163,18437,18437"/>
                  </v:shapetype>
                  <v:shape id="Flowchart: Delay 244" o:spid="_x0000_s1029" type="#_x0000_t135" style="position:absolute;left:2485;top:4471;width:6436;height:4333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" fillcolor="#a8d08d [1945]" stroked="f" strokeweight="1pt"/>
                  <v:group id="Group 245" o:spid="_x0000_s1030" style="position:absolute;left:5454;top:25624;width:4313;height:2430" coordorigin="5454,24290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OF4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i8pPB7JhwBuf4BAAD//wMAUEsBAi0AFAAGAAgAAAAhANvh9svuAAAAhQEAABMAAAAAAAAA&#10;AAAAAAAAAAAAAFtDb250ZW50X1R5cGVzXS54bWxQSwECLQAUAAYACAAAACEAWvQsW78AAAAVAQAA&#10;CwAAAAAAAAAAAAAAAAAfAQAAX3JlbHMvLnJlbHNQSwECLQAUAAYACAAAACEAFvzheMYAAADcAAAA&#10;DwAAAAAAAAAAAAAAAAAHAgAAZHJzL2Rvd25yZXYueG1sUEsFBgAAAAADAAMAtwAAAPoCAAAAAA==&#10;">
                    <v:line id="Straight Connector 246" o:spid="_x0000_s1031" style="position:absolute;visibility:visible;mso-wrap-style:square" from="5454,26430" to="14082,264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" strokecolor="#70ad47 [3209]" strokeweight="4.5pt">
                      <v:stroke joinstyle="miter"/>
                      <o:lock v:ext="edit" shapetype="f"/>
                    </v:line>
                    <v:line id="Straight Connector 247" o:spid="_x0000_s1032" style="position:absolute;visibility:visible;mso-wrap-style:square" from="5586,24290" to="5586,26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</v:group>
                  <v:group id="Group 248" o:spid="_x0000_s1033" style="position:absolute;left:5454;top:8952;width:4313;height:2430" coordorigin="5454,8486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U7m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">
                    <v:line id="Straight Connector 249" o:spid="_x0000_s1034" style="position:absolute;visibility:visible;mso-wrap-style:square" from="5454,10625" to="14082,106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  <v:line id="Straight Connector 250" o:spid="_x0000_s1035" style="position:absolute;visibility:visible;mso-wrap-style:square" from="5586,8486" to="5586,109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" strokecolor="#70ad47 [3209]" strokeweight="4.5pt">
                      <v:stroke joinstyle="miter"/>
                      <o:lock v:ext="edit" shapetype="f"/>
                    </v:line>
                  </v:group>
                  <v:group id="Group 251" o:spid="_x0000_s1036" style="position:absolute;left:5520;top:13172;width:4313;height:2430" coordorigin="5520,12486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nGm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zBB5nwhGQq18AAAD//wMAUEsBAi0AFAAGAAgAAAAhANvh9svuAAAAhQEAABMAAAAAAAAA&#10;AAAAAAAAAAAAAFtDb250ZW50X1R5cGVzXS54bWxQSwECLQAUAAYACAAAACEAWvQsW78AAAAVAQAA&#10;CwAAAAAAAAAAAAAAAAAfAQAAX3JlbHMvLnJlbHNQSwECLQAUAAYACAAAACEA7B5xpsYAAADcAAAA&#10;DwAAAAAAAAAAAAAAAAAHAgAAZHJzL2Rvd25yZXYueG1sUEsFBgAAAAADAAMAtwAAAPoCAAAAAA==&#10;">
                    <v:line id="Straight Connector 252" o:spid="_x0000_s1037" style="position:absolute;visibility:visible;mso-wrap-style:square" from="5520,14626" to="14148,146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" strokecolor="#70ad47 [3209]" strokeweight="4.5pt">
                      <v:stroke joinstyle="miter"/>
                      <o:lock v:ext="edit" shapetype="f"/>
                    </v:line>
                    <v:line id="Straight Connector 253" o:spid="_x0000_s1038" style="position:absolute;visibility:visible;mso-wrap-style:square" from="5652,12486" to="5652,14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</v:group>
                  <v:group id="Group 254" o:spid="_x0000_s1039" style="position:absolute;left:5413;top:21427;width:4312;height:2430" coordorigin="5413,20312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dI+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ikL/B7JhwBuf4BAAD//wMAUEsBAi0AFAAGAAgAAAAhANvh9svuAAAAhQEAABMAAAAAAAAA&#10;AAAAAAAAAAAAAFtDb250ZW50X1R5cGVzXS54bWxQSwECLQAUAAYACAAAACEAWvQsW78AAAAVAQAA&#10;CwAAAAAAAAAAAAAAAAAfAQAAX3JlbHMvLnJlbHNQSwECLQAUAAYACAAAACEA/GnSPsYAAADcAAAA&#10;DwAAAAAAAAAAAAAAAAAHAgAAZHJzL2Rvd25yZXYueG1sUEsFBgAAAAADAAMAtwAAAPoCAAAAAA==&#10;">
                    <v:line id="Straight Connector 255" o:spid="_x0000_s1040" style="position:absolute;visibility:visible;mso-wrap-style:square" from="5413,22452" to="14040,224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" strokecolor="#70ad47 [3209]" strokeweight="4.5pt">
                      <v:stroke joinstyle="miter"/>
                      <o:lock v:ext="edit" shapetype="f"/>
                    </v:line>
                    <v:line id="Straight Connector 256" o:spid="_x0000_s1041" style="position:absolute;visibility:visible;mso-wrap-style:square" from="5545,20312" to="5545,227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" strokecolor="#70ad47 [3209]" strokeweight="4.5pt">
                      <v:stroke joinstyle="miter"/>
                      <o:lock v:ext="edit" shapetype="f"/>
                    </v:line>
                  </v:group>
                  <v:group id="Group 257" o:spid="_x0000_s1042" style="position:absolute;left:5454;top:17448;width:4313;height:2431" coordorigin="5454,16541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0xJ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">
                    <v:line id="Straight Connector 258" o:spid="_x0000_s1043" style="position:absolute;visibility:visible;mso-wrap-style:square" from="5454,18680" to="14082,186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" strokecolor="#70ad47 [3209]" strokeweight="4.5pt">
                      <v:stroke joinstyle="miter"/>
                      <o:lock v:ext="edit" shapetype="f"/>
                    </v:line>
                    <v:line id="Straight Connector 259" o:spid="_x0000_s1044" style="position:absolute;visibility:visible;mso-wrap-style:square" from="5586,16541" to="5586,189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</v:group>
                  <v:group id="Group 260" o:spid="_x0000_s1045" style="position:absolute;left:5510;top:4934;width:4312;height:2430" coordorigin="5510,4677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">
                    <v:line id="Straight Connector 261" o:spid="_x0000_s1046" style="position:absolute;visibility:visible;mso-wrap-style:square" from="5510,6817" to="14137,6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  <v:line id="Straight Connector 262" o:spid="_x0000_s1047" style="position:absolute;visibility:visible;mso-wrap-style:square" from="5642,4677" to="5642,71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</v:group>
                  <v:group id="Group 263" o:spid="_x0000_s1048" style="position:absolute;left:5413;top:1116;width:4312;height:2297" coordorigin="5413,1116" coordsize="4312,2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ID3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8WwCzzPhCMjlAwAA//8DAFBLAQItABQABgAIAAAAIQDb4fbL7gAAAIUBAAATAAAAAAAAAAAA&#10;AAAAAAAAAABbQ29udGVudF9UeXBlc10ueG1sUEsBAi0AFAAGAAgAAAAhAFr0LFu/AAAAFQEAAAsA&#10;AAAAAAAAAAAAAAAAHwEAAF9yZWxzLy5yZWxzUEsBAi0AFAAGAAgAAAAhAL3sgPfEAAAA3AAAAA8A&#10;AAAAAAAAAAAAAAAABwIAAGRycy9kb3ducmV2LnhtbFBLBQYAAAAAAwADALcAAAD4AgAAAAA=&#10;">
                    <v:line id="Straight Connector 264" o:spid="_x0000_s1049" style="position:absolute;rotation:180;visibility:visible;mso-wrap-style:square" from="5413,1336" to="9725,13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" strokecolor="#70ad47 [3209]" strokeweight="4.5pt">
                      <v:stroke joinstyle="miter"/>
                      <o:lock v:ext="edit" shapetype="f"/>
                    </v:line>
                    <v:line id="Straight Connector 265" o:spid="_x0000_s1050" style="position:absolute;rotation:180;visibility:visible;mso-wrap-style:square" from="5612,1116" to="5612,34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" strokecolor="#70ad47 [3209]" strokeweight="4.5pt">
                      <v:stroke joinstyle="miter"/>
                      <o:lock v:ext="edit" shapetype="f"/>
                    </v:line>
                  </v:group>
                  <v:group id="Group 266" o:spid="_x0000_s1051" style="position:absolute;left:5413;top:29900;width:4312;height:2430" coordorigin="5413,28345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">
                    <v:line id="Straight Connector 267" o:spid="_x0000_s1052" style="position:absolute;visibility:visible;mso-wrap-style:square" from="5413,30484" to="14040,304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  <v:line id="Straight Connector 268" o:spid="_x0000_s1053" style="position:absolute;visibility:visible;mso-wrap-style:square" from="5545,28345" to="5545,30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" strokecolor="#70ad47 [3209]" strokeweight="4.5pt">
                      <v:stroke joinstyle="miter"/>
                      <o:lock v:ext="edit" shapetype="f"/>
                    </v:line>
                  </v:group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108" o:spid="_x0000_s1054" type="#_x0000_t202" style="position:absolute;top:6668;width:4622;height:1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" filled="f" stroked="f">
                    <v:textbox style="layout-flow:vertical;mso-layout-flow-alt:bottom-to-top">
                      <w:txbxContent>
                        <w:p w14:paraId="12F501A0" w14:textId="77777777" w:rsidR="00040C9C" w:rsidRPr="00766740" w:rsidRDefault="00040C9C" w:rsidP="00040C9C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766740"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6"/>
                              <w:szCs w:val="16"/>
                            </w:rPr>
                            <w:t>Distillation Column</w:t>
                          </w:r>
                        </w:p>
                      </w:txbxContent>
                    </v:textbox>
                  </v:shape>
                  <v:line id="Straight Connector 270" o:spid="_x0000_s1055" style="position:absolute;flip:x y;visibility:visible;mso-wrap-style:square" from="1279,22104" to="3579,221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" strokecolor="#70ad47 [3209]" strokeweight="4.5pt">
                    <v:stroke joinstyle="miter"/>
                    <o:lock v:ext="edit" shapetype="f"/>
                  </v:lin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aphic 116" o:spid="_x0000_s1056" type="#_x0000_t75" alt="Fuel" style="position:absolute;left:10526;top:19908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">
                    <v:imagedata r:id="rId28" o:title="Fuel"/>
                    <v:path arrowok="t"/>
                  </v:shape>
                  <v:shape id="Graphic 118" o:spid="_x0000_s1057" type="#_x0000_t75" alt="Coins" style="position:absolute;left:14331;top:20862;width:3343;height:33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">
                    <v:imagedata r:id="rId29" o:title="Coins"/>
                    <v:path arrowok="t"/>
                  </v:shape>
                  <v:shape id="Graphic 120" o:spid="_x0000_s1058" type="#_x0000_t75" alt="Rubber duck" style="position:absolute;left:12309;top:8082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">
                    <v:imagedata r:id="rId30" o:title="Rubber duck"/>
                    <v:path arrowok="t"/>
                  </v:shape>
                  <v:shape id="Graphic 122" o:spid="_x0000_s1059" type="#_x0000_t75" alt="Water Bottle" style="position:absolute;left:9195;top:7619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">
                    <v:imagedata r:id="rId31" o:title="Water Bottle"/>
                    <v:path arrowok="t"/>
                  </v:shape>
                  <v:shape id="Graphic 124" o:spid="_x0000_s1060" type="#_x0000_t75" alt="Fork In Road" style="position:absolute;left:10689;top:30565;width:4203;height:2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">
                    <v:imagedata r:id="rId32" o:title="Fork In Road" croptop="31505f" cropleft="3269f" cropright="-1f"/>
                    <v:path arrowok="t"/>
                  </v:shape>
                  <v:shape id="Graphic 126" o:spid="_x0000_s1061" type="#_x0000_t75" alt="Car" style="position:absolute;left:10595;top:4047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">
                    <v:imagedata r:id="rId33" o:title="Car"/>
                    <v:path arrowok="t"/>
                  </v:shape>
                  <v:shape id="Graphic 128" o:spid="_x0000_s1062" type="#_x0000_t75" alt="Factory" style="position:absolute;left:10595;top:24659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">
                    <v:imagedata r:id="rId34" o:title="Factory"/>
                    <v:path arrowok="t"/>
                  </v:shape>
                  <v:shape id="Graphic 130" o:spid="_x0000_s1063" type="#_x0000_t75" alt="Truck" style="position:absolute;left:10599;top:15889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">
                    <v:imagedata r:id="rId35" o:title="Truck"/>
                    <v:path arrowok="t"/>
                  </v:shape>
                  <v:shape id="Graphic 132" o:spid="_x0000_s1064" type="#_x0000_t75" alt="Take Off" style="position:absolute;left:10554;top:12352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">
                    <v:imagedata r:id="rId36" o:title="Take Off"/>
                    <v:path arrowok="t"/>
                  </v:shape>
                </v:group>
                <v:shape id="Graphic 138" o:spid="_x0000_s1065" type="#_x0000_t75" alt="Lantern" style="position:absolute;left:10497;width:4496;height:44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">
                  <v:imagedata r:id="rId37" o:title="Lantern"/>
                  <v:path arrowok="t"/>
                </v:shape>
                <w10:wrap anchorx="margin"/>
              </v:group>
            </w:pict>
          </mc:Fallback>
        </mc:AlternateContent>
      </w:r>
    </w:p>
    <w:p w14:paraId="3930C3E7" w14:textId="2FC17E97" w:rsidR="004B2AD1" w:rsidRPr="00F57847" w:rsidRDefault="00837F59" w:rsidP="004B2AD1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Write</w:t>
      </w:r>
      <w:r w:rsidR="004B2AD1">
        <w:rPr>
          <w:rFonts w:ascii="Arial" w:hAnsi="Arial" w:cs="Arial"/>
        </w:rPr>
        <w:t xml:space="preserve"> the correct fraction into the correct box.</w:t>
      </w:r>
    </w:p>
    <w:p w14:paraId="1ED84EFC" w14:textId="6A51A79D" w:rsidR="004B2AD1" w:rsidRDefault="004B2AD1" w:rsidP="004B2AD1">
      <w:pPr>
        <w:pStyle w:val="ListParagraph"/>
        <w:rPr>
          <w:rFonts w:ascii="Arial" w:hAnsi="Arial" w:cs="Arial"/>
        </w:rPr>
      </w:pPr>
    </w:p>
    <w:p w14:paraId="210AD3C1" w14:textId="2D190E8D" w:rsidR="00090124" w:rsidRDefault="00837F59" w:rsidP="004B2AD1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32992" behindDoc="0" locked="0" layoutInCell="1" allowOverlap="1" wp14:anchorId="3FA71465" wp14:editId="59302110">
                <wp:simplePos x="0" y="0"/>
                <wp:positionH relativeFrom="column">
                  <wp:posOffset>292100</wp:posOffset>
                </wp:positionH>
                <wp:positionV relativeFrom="paragraph">
                  <wp:posOffset>5080</wp:posOffset>
                </wp:positionV>
                <wp:extent cx="1803400" cy="2609850"/>
                <wp:effectExtent l="0" t="0" r="635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3400" cy="2609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874464" w14:textId="77777777" w:rsidR="00837F59" w:rsidRPr="00090124" w:rsidRDefault="00837F59" w:rsidP="00837F59">
                            <w:pPr>
                              <w:pStyle w:val="ListParagraph"/>
                              <w:spacing w:after="0" w:line="480" w:lineRule="auto"/>
                              <w:rPr>
                                <w:rFonts w:ascii="Arial" w:hAnsi="Arial" w:cs="Arial"/>
                              </w:rPr>
                            </w:pPr>
                            <w:r w:rsidRPr="00090124">
                              <w:rPr>
                                <w:rFonts w:ascii="Arial" w:hAnsi="Arial" w:cs="Arial"/>
                              </w:rPr>
                              <w:t>Bitumen</w:t>
                            </w:r>
                          </w:p>
                          <w:p w14:paraId="0C576980" w14:textId="77777777" w:rsidR="00837F59" w:rsidRPr="00090124" w:rsidRDefault="00837F59" w:rsidP="00837F59">
                            <w:pPr>
                              <w:pStyle w:val="ListParagraph"/>
                              <w:spacing w:after="0" w:line="480" w:lineRule="auto"/>
                              <w:rPr>
                                <w:rFonts w:ascii="Arial" w:hAnsi="Arial" w:cs="Arial"/>
                              </w:rPr>
                            </w:pPr>
                            <w:r w:rsidRPr="00090124">
                              <w:rPr>
                                <w:rFonts w:ascii="Arial" w:hAnsi="Arial" w:cs="Arial"/>
                              </w:rPr>
                              <w:t>Lubricating oil</w:t>
                            </w:r>
                          </w:p>
                          <w:p w14:paraId="10771DAF" w14:textId="77777777" w:rsidR="00837F59" w:rsidRPr="00090124" w:rsidRDefault="00837F59" w:rsidP="00837F59">
                            <w:pPr>
                              <w:pStyle w:val="ListParagraph"/>
                              <w:spacing w:after="0" w:line="480" w:lineRule="auto"/>
                              <w:rPr>
                                <w:rFonts w:ascii="Arial" w:hAnsi="Arial" w:cs="Arial"/>
                              </w:rPr>
                            </w:pPr>
                            <w:r w:rsidRPr="00090124">
                              <w:rPr>
                                <w:rFonts w:ascii="Arial" w:hAnsi="Arial" w:cs="Arial"/>
                              </w:rPr>
                              <w:t>Naphtha</w:t>
                            </w:r>
                          </w:p>
                          <w:p w14:paraId="44BA6F4E" w14:textId="77777777" w:rsidR="00837F59" w:rsidRPr="00090124" w:rsidRDefault="00837F59" w:rsidP="00837F59">
                            <w:pPr>
                              <w:pStyle w:val="ListParagraph"/>
                              <w:spacing w:after="0" w:line="480" w:lineRule="auto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Petrol</w:t>
                            </w:r>
                          </w:p>
                          <w:p w14:paraId="3F4CEE09" w14:textId="77777777" w:rsidR="00837F59" w:rsidRPr="00090124" w:rsidRDefault="00837F59" w:rsidP="00837F59">
                            <w:pPr>
                              <w:pStyle w:val="ListParagraph"/>
                              <w:spacing w:after="0" w:line="480" w:lineRule="auto"/>
                              <w:rPr>
                                <w:rFonts w:ascii="Arial" w:hAnsi="Arial" w:cs="Arial"/>
                              </w:rPr>
                            </w:pPr>
                            <w:r w:rsidRPr="00090124">
                              <w:rPr>
                                <w:rFonts w:ascii="Arial" w:hAnsi="Arial" w:cs="Arial"/>
                              </w:rPr>
                              <w:t>Gas</w:t>
                            </w:r>
                          </w:p>
                          <w:p w14:paraId="05549BED" w14:textId="77777777" w:rsidR="00837F59" w:rsidRPr="00090124" w:rsidRDefault="00837F59" w:rsidP="00837F59">
                            <w:pPr>
                              <w:pStyle w:val="ListParagraph"/>
                              <w:spacing w:after="0" w:line="480" w:lineRule="auto"/>
                              <w:rPr>
                                <w:rFonts w:ascii="Arial" w:hAnsi="Arial" w:cs="Arial"/>
                              </w:rPr>
                            </w:pPr>
                            <w:r w:rsidRPr="00090124">
                              <w:rPr>
                                <w:rFonts w:ascii="Arial" w:hAnsi="Arial" w:cs="Arial"/>
                              </w:rPr>
                              <w:t>Kerosene</w:t>
                            </w:r>
                          </w:p>
                          <w:p w14:paraId="19EE7F9C" w14:textId="77777777" w:rsidR="00837F59" w:rsidRDefault="00837F59" w:rsidP="00837F59">
                            <w:pPr>
                              <w:spacing w:after="0" w:line="480" w:lineRule="auto"/>
                              <w:ind w:firstLine="72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Diesel</w:t>
                            </w:r>
                          </w:p>
                          <w:p w14:paraId="6DA23319" w14:textId="77777777" w:rsidR="00837F59" w:rsidRDefault="00837F59" w:rsidP="00837F59">
                            <w:pPr>
                              <w:spacing w:after="0" w:line="480" w:lineRule="auto"/>
                              <w:ind w:firstLine="720"/>
                            </w:pPr>
                            <w:r>
                              <w:rPr>
                                <w:rFonts w:ascii="Arial" w:hAnsi="Arial" w:cs="Arial"/>
                              </w:rPr>
                              <w:t>Fuel oi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A71465" id="Text Box 2" o:spid="_x0000_s1066" type="#_x0000_t202" style="position:absolute;left:0;text-align:left;margin-left:23pt;margin-top:.4pt;width:142pt;height:205.5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" stroked="f">
                <v:textbox>
                  <w:txbxContent>
                    <w:p w14:paraId="1C874464" w14:textId="77777777" w:rsidR="00837F59" w:rsidRPr="00090124" w:rsidRDefault="00837F59" w:rsidP="00837F59">
                      <w:pPr>
                        <w:pStyle w:val="ListParagraph"/>
                        <w:spacing w:after="0" w:line="480" w:lineRule="auto"/>
                        <w:rPr>
                          <w:rFonts w:ascii="Arial" w:hAnsi="Arial" w:cs="Arial"/>
                        </w:rPr>
                      </w:pPr>
                      <w:r w:rsidRPr="00090124">
                        <w:rPr>
                          <w:rFonts w:ascii="Arial" w:hAnsi="Arial" w:cs="Arial"/>
                        </w:rPr>
                        <w:t>Bitumen</w:t>
                      </w:r>
                    </w:p>
                    <w:p w14:paraId="0C576980" w14:textId="77777777" w:rsidR="00837F59" w:rsidRPr="00090124" w:rsidRDefault="00837F59" w:rsidP="00837F59">
                      <w:pPr>
                        <w:pStyle w:val="ListParagraph"/>
                        <w:spacing w:after="0" w:line="480" w:lineRule="auto"/>
                        <w:rPr>
                          <w:rFonts w:ascii="Arial" w:hAnsi="Arial" w:cs="Arial"/>
                        </w:rPr>
                      </w:pPr>
                      <w:r w:rsidRPr="00090124">
                        <w:rPr>
                          <w:rFonts w:ascii="Arial" w:hAnsi="Arial" w:cs="Arial"/>
                        </w:rPr>
                        <w:t>Lubricating oil</w:t>
                      </w:r>
                    </w:p>
                    <w:p w14:paraId="10771DAF" w14:textId="77777777" w:rsidR="00837F59" w:rsidRPr="00090124" w:rsidRDefault="00837F59" w:rsidP="00837F59">
                      <w:pPr>
                        <w:pStyle w:val="ListParagraph"/>
                        <w:spacing w:after="0" w:line="480" w:lineRule="auto"/>
                        <w:rPr>
                          <w:rFonts w:ascii="Arial" w:hAnsi="Arial" w:cs="Arial"/>
                        </w:rPr>
                      </w:pPr>
                      <w:r w:rsidRPr="00090124">
                        <w:rPr>
                          <w:rFonts w:ascii="Arial" w:hAnsi="Arial" w:cs="Arial"/>
                        </w:rPr>
                        <w:t>Naphtha</w:t>
                      </w:r>
                    </w:p>
                    <w:p w14:paraId="44BA6F4E" w14:textId="77777777" w:rsidR="00837F59" w:rsidRPr="00090124" w:rsidRDefault="00837F59" w:rsidP="00837F59">
                      <w:pPr>
                        <w:pStyle w:val="ListParagraph"/>
                        <w:spacing w:after="0" w:line="480" w:lineRule="auto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Petrol</w:t>
                      </w:r>
                    </w:p>
                    <w:p w14:paraId="3F4CEE09" w14:textId="77777777" w:rsidR="00837F59" w:rsidRPr="00090124" w:rsidRDefault="00837F59" w:rsidP="00837F59">
                      <w:pPr>
                        <w:pStyle w:val="ListParagraph"/>
                        <w:spacing w:after="0" w:line="480" w:lineRule="auto"/>
                        <w:rPr>
                          <w:rFonts w:ascii="Arial" w:hAnsi="Arial" w:cs="Arial"/>
                        </w:rPr>
                      </w:pPr>
                      <w:r w:rsidRPr="00090124">
                        <w:rPr>
                          <w:rFonts w:ascii="Arial" w:hAnsi="Arial" w:cs="Arial"/>
                        </w:rPr>
                        <w:t>Gas</w:t>
                      </w:r>
                    </w:p>
                    <w:p w14:paraId="05549BED" w14:textId="77777777" w:rsidR="00837F59" w:rsidRPr="00090124" w:rsidRDefault="00837F59" w:rsidP="00837F59">
                      <w:pPr>
                        <w:pStyle w:val="ListParagraph"/>
                        <w:spacing w:after="0" w:line="480" w:lineRule="auto"/>
                        <w:rPr>
                          <w:rFonts w:ascii="Arial" w:hAnsi="Arial" w:cs="Arial"/>
                        </w:rPr>
                      </w:pPr>
                      <w:r w:rsidRPr="00090124">
                        <w:rPr>
                          <w:rFonts w:ascii="Arial" w:hAnsi="Arial" w:cs="Arial"/>
                        </w:rPr>
                        <w:t>Kerosene</w:t>
                      </w:r>
                    </w:p>
                    <w:p w14:paraId="19EE7F9C" w14:textId="77777777" w:rsidR="00837F59" w:rsidRDefault="00837F59" w:rsidP="00837F59">
                      <w:pPr>
                        <w:spacing w:after="0" w:line="480" w:lineRule="auto"/>
                        <w:ind w:firstLine="72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Diesel</w:t>
                      </w:r>
                    </w:p>
                    <w:p w14:paraId="6DA23319" w14:textId="77777777" w:rsidR="00837F59" w:rsidRDefault="00837F59" w:rsidP="00837F59">
                      <w:pPr>
                        <w:spacing w:after="0" w:line="480" w:lineRule="auto"/>
                        <w:ind w:firstLine="720"/>
                      </w:pPr>
                      <w:r>
                        <w:rPr>
                          <w:rFonts w:ascii="Arial" w:hAnsi="Arial" w:cs="Arial"/>
                        </w:rPr>
                        <w:t>Fuel oil</w:t>
                      </w:r>
                    </w:p>
                  </w:txbxContent>
                </v:textbox>
              </v:shape>
            </w:pict>
          </mc:Fallback>
        </mc:AlternateContent>
      </w:r>
    </w:p>
    <w:p w14:paraId="6B5AD9C2" w14:textId="43AA7E84" w:rsidR="004B2AD1" w:rsidRPr="00090124" w:rsidRDefault="004B2AD1" w:rsidP="004B2AD1">
      <w:pPr>
        <w:pStyle w:val="ListParagraph"/>
        <w:rPr>
          <w:rFonts w:ascii="Arial" w:hAnsi="Arial" w:cs="Arial"/>
        </w:rPr>
      </w:pPr>
      <w:r w:rsidRPr="00090124">
        <w:rPr>
          <w:rFonts w:ascii="Arial" w:hAnsi="Arial" w:cs="Arial"/>
        </w:rPr>
        <w:t>Bitumen</w:t>
      </w:r>
    </w:p>
    <w:p w14:paraId="1760DADE" w14:textId="7AFB0960" w:rsidR="004B2AD1" w:rsidRPr="00090124" w:rsidRDefault="004B2AD1" w:rsidP="004B2AD1">
      <w:pPr>
        <w:pStyle w:val="ListParagraph"/>
        <w:rPr>
          <w:rFonts w:ascii="Arial" w:hAnsi="Arial" w:cs="Arial"/>
        </w:rPr>
      </w:pPr>
      <w:r w:rsidRPr="00090124">
        <w:rPr>
          <w:rFonts w:ascii="Arial" w:hAnsi="Arial" w:cs="Arial"/>
        </w:rPr>
        <w:t>Lubricating oil</w:t>
      </w:r>
    </w:p>
    <w:p w14:paraId="79B945FF" w14:textId="56D65700" w:rsidR="004B2AD1" w:rsidRPr="00090124" w:rsidRDefault="004B2AD1" w:rsidP="004B2AD1">
      <w:pPr>
        <w:pStyle w:val="ListParagraph"/>
        <w:rPr>
          <w:rFonts w:ascii="Arial" w:hAnsi="Arial" w:cs="Arial"/>
        </w:rPr>
      </w:pPr>
      <w:r w:rsidRPr="00090124">
        <w:rPr>
          <w:rFonts w:ascii="Arial" w:hAnsi="Arial" w:cs="Arial"/>
        </w:rPr>
        <w:t>Naphtha</w:t>
      </w:r>
    </w:p>
    <w:p w14:paraId="53BF2F30" w14:textId="50B2F168" w:rsidR="004B2AD1" w:rsidRPr="00090124" w:rsidRDefault="004B2AD1" w:rsidP="004B2AD1">
      <w:pPr>
        <w:pStyle w:val="ListParagraph"/>
        <w:rPr>
          <w:rFonts w:ascii="Arial" w:hAnsi="Arial" w:cs="Arial"/>
        </w:rPr>
      </w:pPr>
      <w:r w:rsidRPr="00090124">
        <w:rPr>
          <w:rFonts w:ascii="Arial" w:hAnsi="Arial" w:cs="Arial"/>
        </w:rPr>
        <w:t>Gasoline (petrol)</w:t>
      </w:r>
    </w:p>
    <w:p w14:paraId="68821F79" w14:textId="7903C50D" w:rsidR="004B2AD1" w:rsidRPr="00090124" w:rsidRDefault="004B2AD1" w:rsidP="004B2AD1">
      <w:pPr>
        <w:pStyle w:val="ListParagraph"/>
        <w:rPr>
          <w:rFonts w:ascii="Arial" w:hAnsi="Arial" w:cs="Arial"/>
        </w:rPr>
      </w:pPr>
      <w:r w:rsidRPr="00090124">
        <w:rPr>
          <w:rFonts w:ascii="Arial" w:hAnsi="Arial" w:cs="Arial"/>
        </w:rPr>
        <w:t>Gas</w:t>
      </w:r>
    </w:p>
    <w:p w14:paraId="62FE5965" w14:textId="6AA40E17" w:rsidR="004B2AD1" w:rsidRPr="00090124" w:rsidRDefault="004B2AD1" w:rsidP="004B2AD1">
      <w:pPr>
        <w:pStyle w:val="ListParagraph"/>
        <w:rPr>
          <w:rFonts w:ascii="Arial" w:hAnsi="Arial" w:cs="Arial"/>
        </w:rPr>
      </w:pPr>
      <w:r w:rsidRPr="00090124">
        <w:rPr>
          <w:rFonts w:ascii="Arial" w:hAnsi="Arial" w:cs="Arial"/>
        </w:rPr>
        <w:t>Kerosene</w:t>
      </w:r>
    </w:p>
    <w:p w14:paraId="52B85BDF" w14:textId="270B5E64" w:rsidR="004B2AD1" w:rsidRPr="00090124" w:rsidRDefault="004B2AD1" w:rsidP="004B2AD1">
      <w:pPr>
        <w:pStyle w:val="ListParagraph"/>
        <w:rPr>
          <w:rFonts w:ascii="Arial" w:hAnsi="Arial" w:cs="Arial"/>
        </w:rPr>
      </w:pPr>
      <w:r w:rsidRPr="00090124">
        <w:rPr>
          <w:rFonts w:ascii="Arial" w:hAnsi="Arial" w:cs="Arial"/>
        </w:rPr>
        <w:t>Diesel oil</w:t>
      </w:r>
    </w:p>
    <w:p w14:paraId="05A94E3C" w14:textId="69447A21" w:rsidR="004B2AD1" w:rsidRPr="00090124" w:rsidRDefault="004B2AD1" w:rsidP="004B2AD1">
      <w:pPr>
        <w:pStyle w:val="ListParagraph"/>
        <w:rPr>
          <w:rFonts w:ascii="Arial" w:hAnsi="Arial" w:cs="Arial"/>
        </w:rPr>
      </w:pPr>
      <w:r w:rsidRPr="00090124">
        <w:rPr>
          <w:rFonts w:ascii="Arial" w:hAnsi="Arial" w:cs="Arial"/>
        </w:rPr>
        <w:t>Fuel oil</w:t>
      </w:r>
    </w:p>
    <w:p w14:paraId="4B2B0D91" w14:textId="3C24AF4A" w:rsidR="004B2AD1" w:rsidRDefault="004B2AD1" w:rsidP="004B2AD1">
      <w:pPr>
        <w:pStyle w:val="ListParagraph"/>
        <w:rPr>
          <w:rFonts w:ascii="Arial" w:hAnsi="Arial" w:cs="Arial"/>
          <w:b/>
          <w:bCs/>
        </w:rPr>
      </w:pPr>
    </w:p>
    <w:p w14:paraId="4DB44F3D" w14:textId="33145A50" w:rsidR="004B2AD1" w:rsidRDefault="004B2AD1" w:rsidP="004B2AD1">
      <w:pPr>
        <w:pStyle w:val="ListParagraph"/>
        <w:rPr>
          <w:rFonts w:ascii="Arial" w:hAnsi="Arial" w:cs="Arial"/>
          <w:b/>
          <w:bCs/>
        </w:rPr>
      </w:pPr>
    </w:p>
    <w:p w14:paraId="6D1FED76" w14:textId="43B014C1" w:rsidR="00040C9C" w:rsidRDefault="00040C9C" w:rsidP="004B2AD1">
      <w:pPr>
        <w:pStyle w:val="ListParagraph"/>
        <w:rPr>
          <w:rFonts w:ascii="Arial" w:hAnsi="Arial" w:cs="Arial"/>
          <w:b/>
          <w:bCs/>
        </w:rPr>
      </w:pPr>
    </w:p>
    <w:p w14:paraId="38AF68E4" w14:textId="72615A2F" w:rsidR="00040C9C" w:rsidRDefault="00040C9C" w:rsidP="004B2AD1">
      <w:pPr>
        <w:pStyle w:val="ListParagraph"/>
        <w:rPr>
          <w:rFonts w:ascii="Arial" w:hAnsi="Arial" w:cs="Arial"/>
          <w:b/>
          <w:bCs/>
        </w:rPr>
      </w:pPr>
    </w:p>
    <w:p w14:paraId="0BE6D53E" w14:textId="460D88BA" w:rsidR="00040C9C" w:rsidRDefault="00040C9C" w:rsidP="004B2AD1">
      <w:pPr>
        <w:pStyle w:val="ListParagraph"/>
        <w:rPr>
          <w:rFonts w:ascii="Arial" w:hAnsi="Arial" w:cs="Arial"/>
          <w:b/>
          <w:bCs/>
        </w:rPr>
      </w:pPr>
    </w:p>
    <w:p w14:paraId="62CF4518" w14:textId="2D223ED3" w:rsidR="00040C9C" w:rsidRDefault="00837F59" w:rsidP="004B2AD1">
      <w:pPr>
        <w:pStyle w:val="ListParagraph"/>
        <w:rPr>
          <w:rFonts w:ascii="Arial" w:hAnsi="Arial" w:cs="Arial"/>
          <w:b/>
          <w:bCs/>
        </w:r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35040" behindDoc="1" locked="0" layoutInCell="1" allowOverlap="1" wp14:anchorId="6558A860" wp14:editId="76D067D0">
                <wp:simplePos x="0" y="0"/>
                <wp:positionH relativeFrom="margin">
                  <wp:posOffset>4083050</wp:posOffset>
                </wp:positionH>
                <wp:positionV relativeFrom="paragraph">
                  <wp:posOffset>237490</wp:posOffset>
                </wp:positionV>
                <wp:extent cx="2167255" cy="215900"/>
                <wp:effectExtent l="0" t="0" r="4445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7255" cy="21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09D43B" w14:textId="77777777" w:rsidR="00837F59" w:rsidRPr="008659A8" w:rsidRDefault="00837F59" w:rsidP="00837F59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International bunch / adapted from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Shutterstock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8A860" id="_x0000_s1067" type="#_x0000_t202" style="position:absolute;left:0;text-align:left;margin-left:321.5pt;margin-top:18.7pt;width:170.65pt;height:17pt;z-index:-2515814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" stroked="f">
                <v:textbox>
                  <w:txbxContent>
                    <w:p w14:paraId="6609D43B" w14:textId="77777777" w:rsidR="00837F59" w:rsidRPr="008659A8" w:rsidRDefault="00837F59" w:rsidP="00837F59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International bunch / adapted from </w:t>
                      </w:r>
                      <w:proofErr w:type="spellStart"/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Shutterstock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A246830" w14:textId="424E34D0" w:rsidR="000806CE" w:rsidRDefault="000806CE" w:rsidP="000806CE">
      <w:pPr>
        <w:pStyle w:val="Question"/>
        <w:numPr>
          <w:ilvl w:val="0"/>
          <w:numId w:val="0"/>
        </w:numPr>
        <w:spacing w:before="0"/>
        <w:ind w:left="720"/>
      </w:pPr>
    </w:p>
    <w:p w14:paraId="4D4CEFEB" w14:textId="77777777" w:rsidR="00837F59" w:rsidRDefault="00837F59" w:rsidP="000806CE">
      <w:pPr>
        <w:pStyle w:val="Question"/>
        <w:numPr>
          <w:ilvl w:val="0"/>
          <w:numId w:val="0"/>
        </w:numPr>
        <w:spacing w:before="0"/>
        <w:ind w:left="720"/>
      </w:pPr>
    </w:p>
    <w:p w14:paraId="1950AFA7" w14:textId="7A50D5BB" w:rsidR="004B2AD1" w:rsidRDefault="004B2AD1" w:rsidP="00CE0B54">
      <w:pPr>
        <w:pStyle w:val="Question"/>
        <w:numPr>
          <w:ilvl w:val="0"/>
          <w:numId w:val="2"/>
        </w:numPr>
        <w:spacing w:before="0"/>
      </w:pPr>
      <w:r w:rsidRPr="00927270">
        <w:t xml:space="preserve">On moving </w:t>
      </w:r>
      <w:r>
        <w:t>up the fractionating column, there are gradual trends seen in the properties of each fraction.</w:t>
      </w:r>
    </w:p>
    <w:p w14:paraId="17153D5D" w14:textId="77777777" w:rsidR="00DC22FD" w:rsidRDefault="00DC22FD" w:rsidP="00DC22FD">
      <w:pPr>
        <w:pStyle w:val="Question"/>
        <w:numPr>
          <w:ilvl w:val="0"/>
          <w:numId w:val="0"/>
        </w:numPr>
        <w:spacing w:before="0"/>
        <w:ind w:left="720"/>
      </w:pPr>
    </w:p>
    <w:p w14:paraId="06AB0CF4" w14:textId="2A1B6CE2" w:rsidR="004B2AD1" w:rsidRDefault="00090124" w:rsidP="00DC22FD">
      <w:pPr>
        <w:pStyle w:val="Question"/>
      </w:pPr>
      <w:r w:rsidRPr="00090124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9FFECD0" wp14:editId="6EEC3F0F">
                <wp:simplePos x="0" y="0"/>
                <wp:positionH relativeFrom="column">
                  <wp:posOffset>5327015</wp:posOffset>
                </wp:positionH>
                <wp:positionV relativeFrom="paragraph">
                  <wp:posOffset>435619</wp:posOffset>
                </wp:positionV>
                <wp:extent cx="190500" cy="2047875"/>
                <wp:effectExtent l="19050" t="19050" r="38100" b="28575"/>
                <wp:wrapNone/>
                <wp:docPr id="11" name="Arrow: Up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2047875"/>
                        </a:xfrm>
                        <a:prstGeom prst="upArrow">
                          <a:avLst/>
                        </a:prstGeom>
                        <a:solidFill>
                          <a:schemeClr val="accent6"/>
                        </a:solidFill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9458F55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11" o:spid="_x0000_s1026" type="#_x0000_t68" style="position:absolute;margin-left:419.45pt;margin-top:34.3pt;width:15pt;height:161.2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" adj="1005" fillcolor="#70ad47 [3209]" strokecolor="#70ad47 [3209]" strokeweight="1pt"/>
            </w:pict>
          </mc:Fallback>
        </mc:AlternateContent>
      </w:r>
      <w:r w:rsidRPr="00090124"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6C19823E" wp14:editId="45CE28A8">
                <wp:simplePos x="0" y="0"/>
                <wp:positionH relativeFrom="column">
                  <wp:posOffset>5483225</wp:posOffset>
                </wp:positionH>
                <wp:positionV relativeFrom="paragraph">
                  <wp:posOffset>313690</wp:posOffset>
                </wp:positionV>
                <wp:extent cx="643890" cy="2302510"/>
                <wp:effectExtent l="0" t="19050" r="41910" b="4064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90" cy="2302510"/>
                          <a:chOff x="0" y="111677"/>
                          <a:chExt cx="983308" cy="3121417"/>
                        </a:xfrm>
                      </wpg:grpSpPr>
                      <wps:wsp>
                        <wps:cNvPr id="13" name="Cylinder 13"/>
                        <wps:cNvSpPr/>
                        <wps:spPr>
                          <a:xfrm>
                            <a:off x="355736" y="570382"/>
                            <a:ext cx="431238" cy="2476783"/>
                          </a:xfrm>
                          <a:prstGeom prst="can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4" name="Flowchart: Delay 14"/>
                        <wps:cNvSpPr/>
                        <wps:spPr>
                          <a:xfrm rot="16200000">
                            <a:off x="248496" y="447191"/>
                            <a:ext cx="643672" cy="433290"/>
                          </a:xfrm>
                          <a:prstGeom prst="flowChartDelay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5" name="Group 15"/>
                        <wpg:cNvGrpSpPr/>
                        <wpg:grpSpPr>
                          <a:xfrm>
                            <a:off x="545478" y="2562421"/>
                            <a:ext cx="431239" cy="243014"/>
                            <a:chOff x="545478" y="2429098"/>
                            <a:chExt cx="862732" cy="243014"/>
                          </a:xfrm>
                        </wpg:grpSpPr>
                        <wps:wsp>
                          <wps:cNvPr id="16" name="Straight Connector 16"/>
                          <wps:cNvCnPr>
                            <a:cxnSpLocks/>
                          </wps:cNvCnPr>
                          <wps:spPr>
                            <a:xfrm>
                              <a:off x="545478" y="2643043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Straight Connector 17"/>
                          <wps:cNvCnPr>
                            <a:cxnSpLocks/>
                          </wps:cNvCnPr>
                          <wps:spPr>
                            <a:xfrm>
                              <a:off x="558666" y="2429098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36" name="Group 36"/>
                        <wpg:cNvGrpSpPr/>
                        <wpg:grpSpPr>
                          <a:xfrm>
                            <a:off x="545477" y="895220"/>
                            <a:ext cx="431239" cy="243014"/>
                            <a:chOff x="545477" y="848642"/>
                            <a:chExt cx="862732" cy="243014"/>
                          </a:xfrm>
                        </wpg:grpSpPr>
                        <wps:wsp>
                          <wps:cNvPr id="37" name="Straight Connector 37"/>
                          <wps:cNvCnPr>
                            <a:cxnSpLocks/>
                          </wps:cNvCnPr>
                          <wps:spPr>
                            <a:xfrm>
                              <a:off x="545477" y="1062587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" name="Straight Connector 38"/>
                          <wps:cNvCnPr>
                            <a:cxnSpLocks/>
                          </wps:cNvCnPr>
                          <wps:spPr>
                            <a:xfrm>
                              <a:off x="558665" y="848642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40" name="Group 40"/>
                        <wpg:cNvGrpSpPr/>
                        <wpg:grpSpPr>
                          <a:xfrm>
                            <a:off x="552069" y="1317228"/>
                            <a:ext cx="431239" cy="243014"/>
                            <a:chOff x="552069" y="1248693"/>
                            <a:chExt cx="862732" cy="243014"/>
                          </a:xfrm>
                        </wpg:grpSpPr>
                        <wps:wsp>
                          <wps:cNvPr id="41" name="Straight Connector 41"/>
                          <wps:cNvCnPr>
                            <a:cxnSpLocks/>
                          </wps:cNvCnPr>
                          <wps:spPr>
                            <a:xfrm>
                              <a:off x="552069" y="1462638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2" name="Straight Connector 42"/>
                          <wps:cNvCnPr>
                            <a:cxnSpLocks/>
                          </wps:cNvCnPr>
                          <wps:spPr>
                            <a:xfrm>
                              <a:off x="565257" y="1248693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43" name="Group 43"/>
                        <wpg:cNvGrpSpPr/>
                        <wpg:grpSpPr>
                          <a:xfrm>
                            <a:off x="541315" y="2142757"/>
                            <a:ext cx="431239" cy="243014"/>
                            <a:chOff x="541315" y="2031269"/>
                            <a:chExt cx="862732" cy="243014"/>
                          </a:xfrm>
                        </wpg:grpSpPr>
                        <wps:wsp>
                          <wps:cNvPr id="44" name="Straight Connector 44"/>
                          <wps:cNvCnPr>
                            <a:cxnSpLocks/>
                          </wps:cNvCnPr>
                          <wps:spPr>
                            <a:xfrm>
                              <a:off x="541315" y="2245214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5" name="Straight Connector 45"/>
                          <wps:cNvCnPr>
                            <a:cxnSpLocks/>
                          </wps:cNvCnPr>
                          <wps:spPr>
                            <a:xfrm>
                              <a:off x="554503" y="2031269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46" name="Group 46"/>
                        <wpg:cNvGrpSpPr/>
                        <wpg:grpSpPr>
                          <a:xfrm>
                            <a:off x="545476" y="1744889"/>
                            <a:ext cx="431239" cy="243014"/>
                            <a:chOff x="545476" y="1654102"/>
                            <a:chExt cx="862732" cy="243014"/>
                          </a:xfrm>
                        </wpg:grpSpPr>
                        <wps:wsp>
                          <wps:cNvPr id="47" name="Straight Connector 47"/>
                          <wps:cNvCnPr>
                            <a:cxnSpLocks/>
                          </wps:cNvCnPr>
                          <wps:spPr>
                            <a:xfrm>
                              <a:off x="545476" y="1868047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8" name="Straight Connector 48"/>
                          <wps:cNvCnPr>
                            <a:cxnSpLocks/>
                          </wps:cNvCnPr>
                          <wps:spPr>
                            <a:xfrm>
                              <a:off x="558664" y="1654102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49" name="Group 49"/>
                        <wpg:cNvGrpSpPr/>
                        <wpg:grpSpPr>
                          <a:xfrm>
                            <a:off x="551048" y="493461"/>
                            <a:ext cx="431239" cy="243014"/>
                            <a:chOff x="551048" y="467786"/>
                            <a:chExt cx="862732" cy="243014"/>
                          </a:xfrm>
                        </wpg:grpSpPr>
                        <wps:wsp>
                          <wps:cNvPr id="50" name="Straight Connector 50"/>
                          <wps:cNvCnPr>
                            <a:cxnSpLocks/>
                          </wps:cNvCnPr>
                          <wps:spPr>
                            <a:xfrm>
                              <a:off x="551048" y="681731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1" name="Straight Connector 51"/>
                          <wps:cNvCnPr>
                            <a:cxnSpLocks/>
                          </wps:cNvCnPr>
                          <wps:spPr>
                            <a:xfrm>
                              <a:off x="564236" y="467786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52" name="Group 52"/>
                        <wpg:cNvGrpSpPr/>
                        <wpg:grpSpPr>
                          <a:xfrm>
                            <a:off x="541314" y="111677"/>
                            <a:ext cx="431239" cy="229676"/>
                            <a:chOff x="541314" y="111677"/>
                            <a:chExt cx="431239" cy="229676"/>
                          </a:xfrm>
                        </wpg:grpSpPr>
                        <wps:wsp>
                          <wps:cNvPr id="53" name="Straight Connector 53"/>
                          <wps:cNvCnPr>
                            <a:cxnSpLocks/>
                          </wps:cNvCnPr>
                          <wps:spPr>
                            <a:xfrm rot="10800000">
                              <a:off x="541314" y="133658"/>
                              <a:ext cx="431239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" name="Straight Connector 54"/>
                          <wps:cNvCnPr>
                            <a:cxnSpLocks/>
                          </wps:cNvCnPr>
                          <wps:spPr>
                            <a:xfrm rot="10800000">
                              <a:off x="561251" y="111677"/>
                              <a:ext cx="0" cy="229676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55" name="Group 55"/>
                        <wpg:cNvGrpSpPr/>
                        <wpg:grpSpPr>
                          <a:xfrm>
                            <a:off x="541313" y="2990080"/>
                            <a:ext cx="431239" cy="243014"/>
                            <a:chOff x="541313" y="2834506"/>
                            <a:chExt cx="862732" cy="243014"/>
                          </a:xfrm>
                        </wpg:grpSpPr>
                        <wps:wsp>
                          <wps:cNvPr id="56" name="Straight Connector 56"/>
                          <wps:cNvCnPr>
                            <a:cxnSpLocks/>
                          </wps:cNvCnPr>
                          <wps:spPr>
                            <a:xfrm>
                              <a:off x="541313" y="3048451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7" name="Straight Connector 57"/>
                          <wps:cNvCnPr>
                            <a:cxnSpLocks/>
                          </wps:cNvCnPr>
                          <wps:spPr>
                            <a:xfrm>
                              <a:off x="554500" y="2834506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8" name="TextBox 108"/>
                        <wps:cNvSpPr txBox="1"/>
                        <wps:spPr>
                          <a:xfrm>
                            <a:off x="0" y="666891"/>
                            <a:ext cx="462280" cy="141902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2A808A1" w14:textId="77777777" w:rsidR="00090124" w:rsidRPr="00766740" w:rsidRDefault="00090124" w:rsidP="00090124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766740"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16"/>
                                  <w:szCs w:val="16"/>
                                </w:rPr>
                                <w:t>Distillation Column</w:t>
                              </w:r>
                            </w:p>
                          </w:txbxContent>
                        </wps:txbx>
                        <wps:bodyPr vert="vert270" wrap="square" rtlCol="0">
                          <a:noAutofit/>
                        </wps:bodyPr>
                      </wps:wsp>
                      <wps:wsp>
                        <wps:cNvPr id="59" name="Straight Connector 59"/>
                        <wps:cNvCnPr>
                          <a:cxnSpLocks/>
                        </wps:cNvCnPr>
                        <wps:spPr>
                          <a:xfrm flipH="1" flipV="1">
                            <a:off x="127980" y="2210486"/>
                            <a:ext cx="229942" cy="8673"/>
                          </a:xfrm>
                          <a:prstGeom prst="line">
                            <a:avLst/>
                          </a:prstGeom>
                          <a:ln w="5715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19823E" id="Group 12" o:spid="_x0000_s1068" style="position:absolute;left:0;text-align:left;margin-left:431.75pt;margin-top:24.7pt;width:50.7pt;height:181.3pt;z-index:251686912;mso-width-relative:margin;mso-height-relative:margin" coordorigin=",1116" coordsize="9833,31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">
                <v:shape id="Cylinder 13" o:spid="_x0000_s1069" type="#_x0000_t22" style="position:absolute;left:3557;top:5703;width:4312;height:247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" adj="940" fillcolor="#a8d08d [1945]" stroked="f" strokeweight="1pt">
                  <v:stroke joinstyle="miter"/>
                </v:shape>
                <v:shape id="Flowchart: Delay 14" o:spid="_x0000_s1070" type="#_x0000_t135" style="position:absolute;left:2485;top:4471;width:6436;height:4333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" fillcolor="#a8d08d [1945]" stroked="f" strokeweight="1pt"/>
                <v:group id="Group 15" o:spid="_x0000_s1071" style="position:absolute;left:5454;top:25624;width:4313;height:2430" coordorigin="5454,24290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line id="Straight Connector 16" o:spid="_x0000_s1072" style="position:absolute;visibility:visible;mso-wrap-style:square" from="5454,26430" to="14082,264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" strokecolor="#70ad47 [3209]" strokeweight="4.5pt">
                    <v:stroke joinstyle="miter"/>
                    <o:lock v:ext="edit" shapetype="f"/>
                  </v:line>
                  <v:line id="Straight Connector 17" o:spid="_x0000_s1073" style="position:absolute;visibility:visible;mso-wrap-style:square" from="5586,24290" to="5586,26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" strokecolor="#70ad47 [3209]" strokeweight="4.5pt">
                    <v:stroke joinstyle="miter"/>
                    <o:lock v:ext="edit" shapetype="f"/>
                  </v:line>
                </v:group>
                <v:group id="Group 36" o:spid="_x0000_s1074" style="position:absolute;left:5454;top:8952;width:4313;height:2430" coordorigin="5454,8486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line id="Straight Connector 37" o:spid="_x0000_s1075" style="position:absolute;visibility:visible;mso-wrap-style:square" from="5454,10625" to="14082,106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  <v:line id="Straight Connector 38" o:spid="_x0000_s1076" style="position:absolute;visibility:visible;mso-wrap-style:square" from="5586,8486" to="5586,109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" strokecolor="#70ad47 [3209]" strokeweight="4.5pt">
                    <v:stroke joinstyle="miter"/>
                    <o:lock v:ext="edit" shapetype="f"/>
                  </v:line>
                </v:group>
                <v:group id="Group 40" o:spid="_x0000_s1077" style="position:absolute;left:5520;top:13172;width:4313;height:2430" coordorigin="5520,12486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line id="Straight Connector 41" o:spid="_x0000_s1078" style="position:absolute;visibility:visible;mso-wrap-style:square" from="5520,14626" to="14148,146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  <v:line id="Straight Connector 42" o:spid="_x0000_s1079" style="position:absolute;visibility:visible;mso-wrap-style:square" from="5652,12486" to="5652,14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</v:group>
                <v:group id="Group 43" o:spid="_x0000_s1080" style="position:absolute;left:5413;top:21427;width:4312;height:2430" coordorigin="5413,20312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line id="Straight Connector 44" o:spid="_x0000_s1081" style="position:absolute;visibility:visible;mso-wrap-style:square" from="5413,22452" to="14040,224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  <v:line id="Straight Connector 45" o:spid="_x0000_s1082" style="position:absolute;visibility:visible;mso-wrap-style:square" from="5545,20312" to="5545,227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" strokecolor="#70ad47 [3209]" strokeweight="4.5pt">
                    <v:stroke joinstyle="miter"/>
                    <o:lock v:ext="edit" shapetype="f"/>
                  </v:line>
                </v:group>
                <v:group id="Group 46" o:spid="_x0000_s1083" style="position:absolute;left:5454;top:17448;width:4313;height:2431" coordorigin="5454,16541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line id="Straight Connector 47" o:spid="_x0000_s1084" style="position:absolute;visibility:visible;mso-wrap-style:square" from="5454,18680" to="14082,186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  <v:line id="Straight Connector 48" o:spid="_x0000_s1085" style="position:absolute;visibility:visible;mso-wrap-style:square" from="5586,16541" to="5586,189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" strokecolor="#70ad47 [3209]" strokeweight="4.5pt">
                    <v:stroke joinstyle="miter"/>
                    <o:lock v:ext="edit" shapetype="f"/>
                  </v:line>
                </v:group>
                <v:group id="Group 49" o:spid="_x0000_s1086" style="position:absolute;left:5510;top:4934;width:4312;height:2430" coordorigin="5510,4677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line id="Straight Connector 50" o:spid="_x0000_s1087" style="position:absolute;visibility:visible;mso-wrap-style:square" from="5510,6817" to="14137,6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" strokecolor="#70ad47 [3209]" strokeweight="4.5pt">
                    <v:stroke joinstyle="miter"/>
                    <o:lock v:ext="edit" shapetype="f"/>
                  </v:line>
                  <v:line id="Straight Connector 51" o:spid="_x0000_s1088" style="position:absolute;visibility:visible;mso-wrap-style:square" from="5642,4677" to="5642,71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" strokecolor="#70ad47 [3209]" strokeweight="4.5pt">
                    <v:stroke joinstyle="miter"/>
                    <o:lock v:ext="edit" shapetype="f"/>
                  </v:line>
                </v:group>
                <v:group id="Group 52" o:spid="_x0000_s1089" style="position:absolute;left:5413;top:1116;width:4312;height:2297" coordorigin="5413,1116" coordsize="4312,2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<v:line id="Straight Connector 53" o:spid="_x0000_s1090" style="position:absolute;rotation:180;visibility:visible;mso-wrap-style:square" from="5413,1336" to="9725,13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" strokecolor="#70ad47 [3209]" strokeweight="4.5pt">
                    <v:stroke joinstyle="miter"/>
                    <o:lock v:ext="edit" shapetype="f"/>
                  </v:line>
                  <v:line id="Straight Connector 54" o:spid="_x0000_s1091" style="position:absolute;rotation:180;visibility:visible;mso-wrap-style:square" from="5612,1116" to="5612,34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" strokecolor="#70ad47 [3209]" strokeweight="4.5pt">
                    <v:stroke joinstyle="miter"/>
                    <o:lock v:ext="edit" shapetype="f"/>
                  </v:line>
                </v:group>
                <v:group id="Group 55" o:spid="_x0000_s1092" style="position:absolute;left:5413;top:29900;width:4312;height:2430" coordorigin="5413,28345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<v:line id="Straight Connector 56" o:spid="_x0000_s1093" style="position:absolute;visibility:visible;mso-wrap-style:square" from="5413,30484" to="14040,304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  <v:line id="Straight Connector 57" o:spid="_x0000_s1094" style="position:absolute;visibility:visible;mso-wrap-style:square" from="5545,28345" to="5545,30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</v:group>
                <v:shape id="TextBox 108" o:spid="_x0000_s1095" type="#_x0000_t202" style="position:absolute;top:6668;width:4622;height:1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" filled="f" stroked="f">
                  <v:textbox style="layout-flow:vertical;mso-layout-flow-alt:bottom-to-top">
                    <w:txbxContent>
                      <w:p w14:paraId="12A808A1" w14:textId="77777777" w:rsidR="00090124" w:rsidRPr="00766740" w:rsidRDefault="00090124" w:rsidP="00090124">
                        <w:pPr>
                          <w:rPr>
                            <w:sz w:val="18"/>
                            <w:szCs w:val="18"/>
                          </w:rPr>
                        </w:pPr>
                        <w:r w:rsidRPr="00766740"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16"/>
                            <w:szCs w:val="16"/>
                          </w:rPr>
                          <w:t>Distillation Column</w:t>
                        </w:r>
                      </w:p>
                    </w:txbxContent>
                  </v:textbox>
                </v:shape>
                <v:line id="Straight Connector 59" o:spid="_x0000_s1096" style="position:absolute;flip:x y;visibility:visible;mso-wrap-style:square" from="1279,22104" to="3579,221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" strokecolor="#70ad47 [3209]" strokeweight="4.5pt">
                  <v:stroke joinstyle="miter"/>
                  <o:lock v:ext="edit" shapetype="f"/>
                </v:line>
              </v:group>
            </w:pict>
          </mc:Fallback>
        </mc:AlternateContent>
      </w:r>
      <w:r w:rsidR="004B2AD1">
        <w:t xml:space="preserve">Place into the blank spaces in the table the words </w:t>
      </w:r>
      <w:r w:rsidR="004B2AD1" w:rsidRPr="00927270">
        <w:t>increase</w:t>
      </w:r>
      <w:r w:rsidR="004B2AD1">
        <w:t xml:space="preserve"> or </w:t>
      </w:r>
      <w:r w:rsidR="004B2AD1" w:rsidRPr="00927270">
        <w:t>decrease</w:t>
      </w:r>
      <w:r w:rsidR="004B2AD1">
        <w:t xml:space="preserve"> to show how each of the following change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19"/>
        <w:gridCol w:w="3544"/>
      </w:tblGrid>
      <w:tr w:rsidR="004B2AD1" w14:paraId="020ECE78" w14:textId="77777777" w:rsidTr="00FC3009">
        <w:tc>
          <w:tcPr>
            <w:tcW w:w="2819" w:type="dxa"/>
            <w:shd w:val="clear" w:color="auto" w:fill="BFBFBF" w:themeFill="background1" w:themeFillShade="BF"/>
          </w:tcPr>
          <w:p w14:paraId="6B1CAB0E" w14:textId="77777777" w:rsidR="004B2AD1" w:rsidRPr="00927270" w:rsidRDefault="004B2AD1" w:rsidP="007E74B3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927270">
              <w:rPr>
                <w:rFonts w:ascii="Arial" w:hAnsi="Arial" w:cs="Arial"/>
                <w:b/>
                <w:bCs/>
              </w:rPr>
              <w:t>Property</w:t>
            </w:r>
          </w:p>
        </w:tc>
        <w:tc>
          <w:tcPr>
            <w:tcW w:w="3544" w:type="dxa"/>
            <w:shd w:val="clear" w:color="auto" w:fill="BFBFBF" w:themeFill="background1" w:themeFillShade="BF"/>
          </w:tcPr>
          <w:p w14:paraId="1D55B8F5" w14:textId="77777777" w:rsidR="004B2AD1" w:rsidRDefault="004B2AD1" w:rsidP="007E74B3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927270">
              <w:rPr>
                <w:rFonts w:ascii="Arial" w:hAnsi="Arial" w:cs="Arial"/>
                <w:b/>
                <w:bCs/>
              </w:rPr>
              <w:t>Increase or decrease?</w:t>
            </w:r>
          </w:p>
          <w:p w14:paraId="45DB1DB0" w14:textId="73A1B2D0" w:rsidR="00090124" w:rsidRPr="00927270" w:rsidRDefault="00090124" w:rsidP="007E74B3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4B2AD1" w14:paraId="4928781D" w14:textId="77777777" w:rsidTr="00CE0B54">
        <w:tc>
          <w:tcPr>
            <w:tcW w:w="2819" w:type="dxa"/>
            <w:shd w:val="clear" w:color="auto" w:fill="auto"/>
          </w:tcPr>
          <w:p w14:paraId="0D1389CB" w14:textId="77777777" w:rsidR="004B2AD1" w:rsidRDefault="004B2AD1" w:rsidP="007E74B3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iling point</w:t>
            </w:r>
          </w:p>
        </w:tc>
        <w:tc>
          <w:tcPr>
            <w:tcW w:w="3544" w:type="dxa"/>
          </w:tcPr>
          <w:p w14:paraId="4199ED11" w14:textId="3E650B4B" w:rsidR="004B2AD1" w:rsidRPr="00EB7F04" w:rsidRDefault="004B2AD1" w:rsidP="00CE0B54">
            <w:pPr>
              <w:pStyle w:val="Answertext"/>
              <w:ind w:left="0" w:firstLine="0"/>
            </w:pPr>
          </w:p>
        </w:tc>
      </w:tr>
      <w:tr w:rsidR="004B2AD1" w14:paraId="1E4E124B" w14:textId="77777777" w:rsidTr="00CE0B54">
        <w:tc>
          <w:tcPr>
            <w:tcW w:w="2819" w:type="dxa"/>
            <w:shd w:val="clear" w:color="auto" w:fill="auto"/>
          </w:tcPr>
          <w:p w14:paraId="3094BE03" w14:textId="77777777" w:rsidR="004B2AD1" w:rsidRDefault="004B2AD1" w:rsidP="007E74B3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olatility</w:t>
            </w:r>
          </w:p>
        </w:tc>
        <w:tc>
          <w:tcPr>
            <w:tcW w:w="3544" w:type="dxa"/>
          </w:tcPr>
          <w:p w14:paraId="554A4BE2" w14:textId="5002CEEF" w:rsidR="004B2AD1" w:rsidRPr="00EB7F04" w:rsidRDefault="004B2AD1" w:rsidP="00CE0B54">
            <w:pPr>
              <w:pStyle w:val="Answertext"/>
              <w:ind w:left="0" w:firstLine="0"/>
            </w:pPr>
          </w:p>
        </w:tc>
      </w:tr>
      <w:tr w:rsidR="004B2AD1" w14:paraId="5F10B051" w14:textId="77777777" w:rsidTr="00CE0B54">
        <w:tc>
          <w:tcPr>
            <w:tcW w:w="2819" w:type="dxa"/>
            <w:shd w:val="clear" w:color="auto" w:fill="auto"/>
          </w:tcPr>
          <w:p w14:paraId="34207E05" w14:textId="77777777" w:rsidR="004B2AD1" w:rsidRDefault="004B2AD1" w:rsidP="007E74B3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scosity</w:t>
            </w:r>
          </w:p>
        </w:tc>
        <w:tc>
          <w:tcPr>
            <w:tcW w:w="3544" w:type="dxa"/>
          </w:tcPr>
          <w:p w14:paraId="5D8F5730" w14:textId="16C98071" w:rsidR="004B2AD1" w:rsidRPr="00EB7F04" w:rsidRDefault="004B2AD1" w:rsidP="00CE0B54">
            <w:pPr>
              <w:pStyle w:val="Answertext"/>
              <w:ind w:left="0" w:firstLine="0"/>
            </w:pPr>
          </w:p>
        </w:tc>
      </w:tr>
      <w:tr w:rsidR="004B2AD1" w14:paraId="4DDEEE28" w14:textId="77777777" w:rsidTr="00CE0B54">
        <w:tc>
          <w:tcPr>
            <w:tcW w:w="2819" w:type="dxa"/>
            <w:shd w:val="clear" w:color="auto" w:fill="auto"/>
          </w:tcPr>
          <w:p w14:paraId="1E48F223" w14:textId="77777777" w:rsidR="004B2AD1" w:rsidRDefault="004B2AD1" w:rsidP="007E74B3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lammability</w:t>
            </w:r>
          </w:p>
        </w:tc>
        <w:tc>
          <w:tcPr>
            <w:tcW w:w="3544" w:type="dxa"/>
          </w:tcPr>
          <w:p w14:paraId="6F7DF2F7" w14:textId="4B512BD1" w:rsidR="004B2AD1" w:rsidRPr="00EB7F04" w:rsidRDefault="004B2AD1" w:rsidP="00CE0B54">
            <w:pPr>
              <w:pStyle w:val="Answertext"/>
              <w:ind w:left="0" w:firstLine="0"/>
            </w:pPr>
          </w:p>
        </w:tc>
      </w:tr>
    </w:tbl>
    <w:p w14:paraId="568808B1" w14:textId="5AD07874" w:rsidR="000806CE" w:rsidRDefault="000806CE">
      <w:pPr>
        <w:rPr>
          <w:rFonts w:ascii="Arial" w:hAnsi="Arial" w:cs="Arial"/>
          <w:b/>
          <w:bCs/>
        </w:rPr>
      </w:pPr>
    </w:p>
    <w:p w14:paraId="32162042" w14:textId="77777777" w:rsidR="00AB78CF" w:rsidRDefault="00AB78CF">
      <w:pPr>
        <w:rPr>
          <w:rFonts w:ascii="Arial" w:hAnsi="Arial" w:cs="Arial"/>
          <w:b/>
          <w:bCs/>
        </w:rPr>
      </w:pPr>
      <w:r>
        <w:br w:type="page"/>
      </w:r>
    </w:p>
    <w:p w14:paraId="718190F9" w14:textId="0AA9E07F" w:rsidR="00DC22FD" w:rsidRDefault="00DC22FD" w:rsidP="00DC22FD">
      <w:pPr>
        <w:pStyle w:val="Question"/>
      </w:pPr>
      <w:r>
        <w:lastRenderedPageBreak/>
        <w:t>Explain the change in boiling point stated in the table.</w:t>
      </w:r>
    </w:p>
    <w:p w14:paraId="12A395F3" w14:textId="77777777" w:rsidR="00DC22FD" w:rsidRDefault="00DC22FD" w:rsidP="00DC22FD">
      <w:pPr>
        <w:pStyle w:val="Questioncontext"/>
      </w:pPr>
      <w:r>
        <w:t>Use ideas of molecular size in your answer.</w:t>
      </w:r>
    </w:p>
    <w:p w14:paraId="495462B5" w14:textId="19EB7E73" w:rsidR="00EF0758" w:rsidRDefault="00EF0758" w:rsidP="00DC22FD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7A5ECFED" w14:textId="33536BA2" w:rsidR="00837F59" w:rsidRDefault="00837F59" w:rsidP="00DC22FD">
      <w:pPr>
        <w:pStyle w:val="Answertext"/>
        <w:rPr>
          <w:rStyle w:val="AnswercontextChar"/>
        </w:rPr>
      </w:pPr>
    </w:p>
    <w:p w14:paraId="2254FCC5" w14:textId="77777777" w:rsidR="00837F59" w:rsidRDefault="00837F59" w:rsidP="00DC22FD">
      <w:pPr>
        <w:pStyle w:val="Answertext"/>
        <w:rPr>
          <w:rStyle w:val="AnswercontextChar"/>
        </w:rPr>
      </w:pPr>
    </w:p>
    <w:p w14:paraId="6303B95E" w14:textId="77777777" w:rsidR="00EF0758" w:rsidRDefault="00EF0758" w:rsidP="00DC22FD">
      <w:pPr>
        <w:pStyle w:val="Answertext"/>
        <w:rPr>
          <w:rStyle w:val="AnswercontextChar"/>
        </w:rPr>
      </w:pPr>
    </w:p>
    <w:p w14:paraId="78D4259F" w14:textId="77777777" w:rsidR="00EF0758" w:rsidRDefault="00EF0758" w:rsidP="00DC22FD">
      <w:pPr>
        <w:pStyle w:val="Answertext"/>
        <w:rPr>
          <w:rStyle w:val="AnswercontextChar"/>
        </w:rPr>
      </w:pPr>
    </w:p>
    <w:p w14:paraId="0625BC4F" w14:textId="77777777" w:rsidR="00EF0758" w:rsidRDefault="00EF0758" w:rsidP="00DC22FD">
      <w:pPr>
        <w:pStyle w:val="Answertext"/>
        <w:rPr>
          <w:rStyle w:val="AnswercontextChar"/>
        </w:rPr>
      </w:pPr>
    </w:p>
    <w:p w14:paraId="44071071" w14:textId="70B5D37A" w:rsidR="00CE0B54" w:rsidRDefault="00CE0B54" w:rsidP="00DC22FD">
      <w:pPr>
        <w:pStyle w:val="Answertext"/>
      </w:pPr>
    </w:p>
    <w:p w14:paraId="2D30A55B" w14:textId="77777777" w:rsidR="000806CE" w:rsidRDefault="000806CE" w:rsidP="000806CE">
      <w:pPr>
        <w:pStyle w:val="Question"/>
        <w:numPr>
          <w:ilvl w:val="0"/>
          <w:numId w:val="0"/>
        </w:numPr>
        <w:spacing w:before="0"/>
        <w:ind w:left="720"/>
      </w:pPr>
    </w:p>
    <w:p w14:paraId="1CF09E13" w14:textId="62147C44" w:rsidR="004B2AD1" w:rsidRDefault="00FC24BA" w:rsidP="000806CE">
      <w:pPr>
        <w:pStyle w:val="Question"/>
        <w:numPr>
          <w:ilvl w:val="0"/>
          <w:numId w:val="2"/>
        </w:numPr>
        <w:spacing w:before="0"/>
      </w:pPr>
      <w:r>
        <w:t>Crude oil – true or false.</w:t>
      </w:r>
    </w:p>
    <w:p w14:paraId="46F035A3" w14:textId="7A573DDB" w:rsidR="00FC24BA" w:rsidRDefault="00FC24BA" w:rsidP="00FC24BA">
      <w:pPr>
        <w:pStyle w:val="Questioncontext"/>
      </w:pPr>
      <w:r>
        <w:t>The following are statements about the separation of crude oil.</w:t>
      </w:r>
    </w:p>
    <w:p w14:paraId="7FED053F" w14:textId="756A3F8F" w:rsidR="00FC24BA" w:rsidRDefault="00FC24BA" w:rsidP="00FC24BA">
      <w:pPr>
        <w:pStyle w:val="Questioncontext"/>
      </w:pPr>
      <w:r>
        <w:t>State whether each sta</w:t>
      </w:r>
      <w:bookmarkStart w:id="0" w:name="_GoBack"/>
      <w:bookmarkEnd w:id="0"/>
      <w:r>
        <w:t>tement is true or false by writing T or F in the boxes.</w:t>
      </w:r>
      <w:r w:rsidR="00AB78CF" w:rsidRPr="00AB78CF">
        <w:rPr>
          <w:noProof/>
        </w:rPr>
        <w:t xml:space="preserve"> 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1"/>
        <w:gridCol w:w="966"/>
      </w:tblGrid>
      <w:tr w:rsidR="00FC24BA" w14:paraId="6FB15D58" w14:textId="77777777" w:rsidTr="00AB78CF">
        <w:trPr>
          <w:trHeight w:val="268"/>
        </w:trPr>
        <w:tc>
          <w:tcPr>
            <w:tcW w:w="7551" w:type="dxa"/>
          </w:tcPr>
          <w:p w14:paraId="30407880" w14:textId="41BCB84E" w:rsidR="00FC24BA" w:rsidRDefault="00FC24BA" w:rsidP="00AB78CF">
            <w:pPr>
              <w:pStyle w:val="Question"/>
              <w:numPr>
                <w:ilvl w:val="0"/>
                <w:numId w:val="17"/>
              </w:numPr>
            </w:pPr>
            <w:r>
              <w:t>Crude oil is a complicated mixture containing carbohydrates</w:t>
            </w:r>
            <w:r w:rsidR="00F62DEE">
              <w:t>.</w:t>
            </w:r>
          </w:p>
          <w:p w14:paraId="345B9A1F" w14:textId="4FF96DB0" w:rsidR="00FC24BA" w:rsidRDefault="00FC24BA" w:rsidP="00AB78CF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2EF1D626" w14:textId="77777777" w:rsidR="00FC24BA" w:rsidRDefault="00FC24BA" w:rsidP="00AB78CF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9346603" w14:textId="74BB14A0" w:rsidR="00FC24BA" w:rsidRDefault="00FC24BA" w:rsidP="00AB78CF">
            <w:pPr>
              <w:pStyle w:val="Question"/>
              <w:numPr>
                <w:ilvl w:val="0"/>
                <w:numId w:val="17"/>
              </w:numPr>
            </w:pPr>
            <w:r>
              <w:t>Crude oil is formed when biomass, for example plankton, is compressed and heated over millions of years.</w:t>
            </w:r>
            <w:r>
              <w:br/>
            </w:r>
          </w:p>
          <w:p w14:paraId="2A3A5742" w14:textId="77777777" w:rsidR="00FC24BA" w:rsidRPr="00950512" w:rsidRDefault="00FC24BA" w:rsidP="00AB78CF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B325479" w14:textId="58AF3935" w:rsidR="00FC24BA" w:rsidRDefault="00FC24BA" w:rsidP="00AB78CF">
            <w:pPr>
              <w:pStyle w:val="Question"/>
              <w:numPr>
                <w:ilvl w:val="0"/>
                <w:numId w:val="17"/>
              </w:numPr>
            </w:pPr>
            <w:r>
              <w:t>The process of fractional distillation is used to separate crude oil into its components.</w:t>
            </w:r>
          </w:p>
          <w:p w14:paraId="74DF6318" w14:textId="77777777" w:rsidR="00FC24BA" w:rsidRDefault="00FC24BA" w:rsidP="00AB78CF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8E99850" w14:textId="77777777" w:rsidR="00FC24BA" w:rsidRDefault="00FC24BA" w:rsidP="00AB78CF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48513FE" w14:textId="7771EA4B" w:rsidR="00FC24BA" w:rsidRDefault="00FC24BA" w:rsidP="00AB78CF">
            <w:pPr>
              <w:pStyle w:val="Question"/>
              <w:numPr>
                <w:ilvl w:val="0"/>
                <w:numId w:val="17"/>
              </w:numPr>
            </w:pPr>
            <w:r>
              <w:t>As we move up a fractionating column, the temperature of the column increases.</w:t>
            </w:r>
          </w:p>
          <w:p w14:paraId="305CFCCC" w14:textId="77777777" w:rsidR="00FC24BA" w:rsidRDefault="00FC24BA" w:rsidP="00AB78CF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A5AEBF5" w14:textId="77777777" w:rsidR="00FC24BA" w:rsidRPr="00950512" w:rsidRDefault="00FC24BA" w:rsidP="00AB78CF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0D1B0BA5" w14:textId="30E0FB49" w:rsidR="00FC24BA" w:rsidRDefault="00FC24BA" w:rsidP="00AB78CF">
            <w:pPr>
              <w:pStyle w:val="Question"/>
              <w:numPr>
                <w:ilvl w:val="0"/>
                <w:numId w:val="17"/>
              </w:numPr>
            </w:pPr>
            <w:r>
              <w:t>Crude oil is heated before it is pumped into the fractionating column.</w:t>
            </w:r>
          </w:p>
          <w:p w14:paraId="619A734F" w14:textId="77777777" w:rsidR="00FC24BA" w:rsidRDefault="00FC24BA" w:rsidP="00AB78CF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D468AA4" w14:textId="77777777" w:rsidR="00FC24BA" w:rsidRDefault="00FC24BA" w:rsidP="00AB78CF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641B9D4" w14:textId="5BB4A683" w:rsidR="00FC24BA" w:rsidRDefault="00FC24BA" w:rsidP="00AB78CF">
            <w:pPr>
              <w:pStyle w:val="Question"/>
              <w:numPr>
                <w:ilvl w:val="0"/>
                <w:numId w:val="17"/>
              </w:numPr>
            </w:pPr>
            <w:r>
              <w:t>Molecules with higher boiling points move further up the column.</w:t>
            </w:r>
          </w:p>
          <w:p w14:paraId="3C64CE13" w14:textId="02428A9E" w:rsidR="00FC24BA" w:rsidRDefault="00FC24BA" w:rsidP="00AB78CF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4DCC8F76" w14:textId="1B6D4D1F" w:rsidR="00FC24BA" w:rsidRDefault="00FC24BA" w:rsidP="00AB78CF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0C3B793C" w14:textId="20A4A9D1" w:rsidR="00FC24BA" w:rsidRDefault="00FC24BA" w:rsidP="00AB78CF">
            <w:pPr>
              <w:pStyle w:val="Question"/>
              <w:numPr>
                <w:ilvl w:val="0"/>
                <w:numId w:val="17"/>
              </w:numPr>
            </w:pPr>
            <w:r>
              <w:t>Crude oil vapour condenses at different heights depending on the boiling point.</w:t>
            </w:r>
          </w:p>
          <w:p w14:paraId="6C38F88C" w14:textId="60A3F5D7" w:rsidR="00FC24BA" w:rsidRDefault="00FC24BA" w:rsidP="00AB78CF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  <w:p w14:paraId="0D1B1100" w14:textId="15E05FB1" w:rsidR="00FC24BA" w:rsidRDefault="00FC24BA" w:rsidP="00AB78CF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  <w:p w14:paraId="5BC3C95D" w14:textId="0110DA3E" w:rsidR="00AB78CF" w:rsidRDefault="00AB78CF" w:rsidP="00AB78CF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  <w:p w14:paraId="7E912DBF" w14:textId="2295058E" w:rsidR="00AB78CF" w:rsidRDefault="00AB78CF" w:rsidP="00AB78CF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  <w:p w14:paraId="4A02DFB1" w14:textId="6B4C7199" w:rsidR="00AB78CF" w:rsidRDefault="00AB78CF" w:rsidP="00AB78CF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  <w:p w14:paraId="7F56A261" w14:textId="587BD570" w:rsidR="00AB78CF" w:rsidRDefault="00AD6DF4" w:rsidP="00AD6DF4">
            <w:pPr>
              <w:pStyle w:val="Question"/>
              <w:numPr>
                <w:ilvl w:val="0"/>
                <w:numId w:val="0"/>
              </w:num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18656" behindDoc="1" locked="0" layoutInCell="1" allowOverlap="1" wp14:anchorId="3DC594D3" wp14:editId="03CBD991">
                      <wp:simplePos x="0" y="0"/>
                      <wp:positionH relativeFrom="column">
                        <wp:posOffset>4771390</wp:posOffset>
                      </wp:positionH>
                      <wp:positionV relativeFrom="paragraph">
                        <wp:posOffset>51435</wp:posOffset>
                      </wp:positionV>
                      <wp:extent cx="473710" cy="406400"/>
                      <wp:effectExtent l="0" t="0" r="2540" b="0"/>
                      <wp:wrapNone/>
                      <wp:docPr id="215" name="Group 21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216" name="Rectangle 216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8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C8B7CD3" w14:textId="5E06CD6F" w:rsidR="00AB78CF" w:rsidRPr="00801BFC" w:rsidRDefault="00AB78CF" w:rsidP="00AB78CF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DC594D3" id="Group 215" o:spid="_x0000_s1097" style="position:absolute;margin-left:375.7pt;margin-top:4.05pt;width:37.3pt;height:32pt;z-index:-25159782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">
                      <v:rect id="Rectangle 216" o:spid="_x0000_s1098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" fillcolor="#f2f2f2 [3052]" stroked="f" strokeweight="1pt"/>
                      <v:shape id="_x0000_s1099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">
                        <v:textbox>
                          <w:txbxContent>
                            <w:p w14:paraId="5C8B7CD3" w14:textId="5E06CD6F" w:rsidR="00AB78CF" w:rsidRPr="00801BFC" w:rsidRDefault="00AB78CF" w:rsidP="00AB78CF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60774C3D" w14:textId="201A2528" w:rsidR="00FC24BA" w:rsidRDefault="00FC24BA" w:rsidP="00AB78CF">
            <w:pPr>
              <w:pStyle w:val="Question"/>
              <w:numPr>
                <w:ilvl w:val="0"/>
                <w:numId w:val="17"/>
              </w:numPr>
            </w:pPr>
            <w:r>
              <w:t>The fractions produced contain molecules of exactly the same boiling point.</w:t>
            </w:r>
          </w:p>
          <w:p w14:paraId="2D68D9B6" w14:textId="51C62622" w:rsidR="00AB78CF" w:rsidRDefault="00AD6DF4" w:rsidP="00AB78CF">
            <w:pPr>
              <w:pStyle w:val="Question"/>
              <w:numPr>
                <w:ilvl w:val="0"/>
                <w:numId w:val="0"/>
              </w:num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20704" behindDoc="1" locked="0" layoutInCell="1" allowOverlap="1" wp14:anchorId="2A769E37" wp14:editId="3A3E0DBE">
                      <wp:simplePos x="0" y="0"/>
                      <wp:positionH relativeFrom="column">
                        <wp:posOffset>4786630</wp:posOffset>
                      </wp:positionH>
                      <wp:positionV relativeFrom="paragraph">
                        <wp:posOffset>192405</wp:posOffset>
                      </wp:positionV>
                      <wp:extent cx="473710" cy="406400"/>
                      <wp:effectExtent l="0" t="0" r="2540" b="0"/>
                      <wp:wrapNone/>
                      <wp:docPr id="220" name="Group 2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221" name="Rectangle 221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5C1A935" w14:textId="68249220" w:rsidR="00AB78CF" w:rsidRPr="00801BFC" w:rsidRDefault="00AB78CF" w:rsidP="00AB78CF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A769E37" id="Group 220" o:spid="_x0000_s1100" style="position:absolute;margin-left:376.9pt;margin-top:15.15pt;width:37.3pt;height:32pt;z-index:-25159577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">
                      <v:rect id="Rectangle 221" o:spid="_x0000_s1101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" fillcolor="#f2f2f2 [3052]" stroked="f" strokeweight="1pt"/>
                      <v:shape id="_x0000_s1102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">
                        <v:textbox>
                          <w:txbxContent>
                            <w:p w14:paraId="15C1A935" w14:textId="68249220" w:rsidR="00AB78CF" w:rsidRPr="00801BFC" w:rsidRDefault="00AB78CF" w:rsidP="00AB78CF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60655506" w14:textId="06F076E7" w:rsidR="00AB78CF" w:rsidRDefault="00AB78CF" w:rsidP="00AB78CF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  <w:p w14:paraId="20CF50C1" w14:textId="76DC8C92" w:rsidR="00FC24BA" w:rsidRDefault="00FC24BA" w:rsidP="00AB78CF">
            <w:pPr>
              <w:pStyle w:val="Question"/>
              <w:numPr>
                <w:ilvl w:val="0"/>
                <w:numId w:val="17"/>
              </w:numPr>
            </w:pPr>
            <w:r>
              <w:t>Most of the fractions from crude oil are used as fuels.</w:t>
            </w:r>
          </w:p>
          <w:p w14:paraId="7282C46B" w14:textId="77777777" w:rsidR="00FC24BA" w:rsidRPr="0037682A" w:rsidRDefault="00FC24BA" w:rsidP="00AB78CF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</w:tc>
        <w:tc>
          <w:tcPr>
            <w:tcW w:w="966" w:type="dxa"/>
          </w:tcPr>
          <w:p w14:paraId="1DB624E0" w14:textId="3C66EF93" w:rsidR="00FC24BA" w:rsidRDefault="00F62DEE" w:rsidP="00AB78C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714560" behindDoc="0" locked="0" layoutInCell="1" allowOverlap="1" wp14:anchorId="68055E2D" wp14:editId="66AACE64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252095</wp:posOffset>
                      </wp:positionV>
                      <wp:extent cx="473710" cy="406400"/>
                      <wp:effectExtent l="0" t="0" r="2540" b="0"/>
                      <wp:wrapSquare wrapText="bothSides"/>
                      <wp:docPr id="8" name="Group 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25" name="Rectangle 25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00291C9" w14:textId="040AD6AF" w:rsidR="00FC24BA" w:rsidRPr="00801BFC" w:rsidRDefault="00FC24BA" w:rsidP="00FC24B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8055E2D" id="Group 8" o:spid="_x0000_s1103" style="position:absolute;margin-left:-.3pt;margin-top:19.85pt;width:37.3pt;height:32pt;z-index:25171456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RdwqwMAAJg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">
                      <v:rect id="Rectangle 25" o:spid="_x0000_s1104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" fillcolor="#f2f2f2 [3052]" stroked="f" strokeweight="1pt"/>
                      <v:shape id="_x0000_s1105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nuE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mKTw/yX+ALn6AwAA//8DAFBLAQItABQABgAIAAAAIQDb4fbL7gAAAIUBAAATAAAAAAAAAAAA&#10;AAAAAAAAAABbQ29udGVudF9UeXBlc10ueG1sUEsBAi0AFAAGAAgAAAAhAFr0LFu/AAAAFQEAAAsA&#10;AAAAAAAAAAAAAAAAHwEAAF9yZWxzLy5yZWxzUEsBAi0AFAAGAAgAAAAhAEi+e4TEAAAA2wAAAA8A&#10;AAAAAAAAAAAAAAAABwIAAGRycy9kb3ducmV2LnhtbFBLBQYAAAAAAwADALcAAAD4AgAAAAA=&#10;">
                        <v:textbox>
                          <w:txbxContent>
                            <w:p w14:paraId="000291C9" w14:textId="040AD6AF" w:rsidR="00FC24BA" w:rsidRPr="00801BFC" w:rsidRDefault="00FC24BA" w:rsidP="00FC24B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AB78CF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16608" behindDoc="0" locked="0" layoutInCell="1" allowOverlap="1" wp14:anchorId="33ED3474" wp14:editId="74D9E672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4112895</wp:posOffset>
                      </wp:positionV>
                      <wp:extent cx="473710" cy="406400"/>
                      <wp:effectExtent l="0" t="0" r="2540" b="0"/>
                      <wp:wrapSquare wrapText="bothSides"/>
                      <wp:docPr id="212" name="Group 2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213" name="Rectangle 213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AD6C1AC" w14:textId="34BE21AB" w:rsidR="00AB78CF" w:rsidRPr="00801BFC" w:rsidRDefault="00AB78CF" w:rsidP="00AB78CF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3ED3474" id="Group 212" o:spid="_x0000_s1106" style="position:absolute;margin-left:.3pt;margin-top:323.85pt;width:37.3pt;height:32pt;z-index:25171660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">
                      <v:rect id="Rectangle 213" o:spid="_x0000_s1107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" fillcolor="#f2f2f2 [3052]" stroked="f" strokeweight="1pt"/>
                      <v:shape id="_x0000_s1108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">
                        <v:textbox>
                          <w:txbxContent>
                            <w:p w14:paraId="7AD6C1AC" w14:textId="34BE21AB" w:rsidR="00AB78CF" w:rsidRPr="00801BFC" w:rsidRDefault="00AB78CF" w:rsidP="00AB78CF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FC24B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8960" behindDoc="0" locked="0" layoutInCell="1" allowOverlap="1" wp14:anchorId="4BA4D3C4" wp14:editId="666A8EA2">
                      <wp:simplePos x="0" y="0"/>
                      <wp:positionH relativeFrom="rightMargin">
                        <wp:posOffset>-471170</wp:posOffset>
                      </wp:positionH>
                      <wp:positionV relativeFrom="paragraph">
                        <wp:posOffset>3448050</wp:posOffset>
                      </wp:positionV>
                      <wp:extent cx="473710" cy="406400"/>
                      <wp:effectExtent l="0" t="0" r="2540" b="0"/>
                      <wp:wrapSquare wrapText="bothSides"/>
                      <wp:docPr id="63" name="Group 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92" name="Rectangle 19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FB0ECAD" w14:textId="4F576E05" w:rsidR="00FC24BA" w:rsidRPr="00801BFC" w:rsidRDefault="00FC24BA" w:rsidP="00FC24B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BA4D3C4" id="Group 63" o:spid="_x0000_s1109" style="position:absolute;margin-left:-37.1pt;margin-top:271.5pt;width:37.3pt;height:32pt;z-index:251688960;mso-position-horizontal-relative:right-margin-area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">
                      <v:rect id="Rectangle 192" o:spid="_x0000_s1110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" fillcolor="#f2f2f2 [3052]" stroked="f" strokeweight="1pt"/>
                      <v:shape id="_x0000_s1111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">
                        <v:textbox>
                          <w:txbxContent>
                            <w:p w14:paraId="4FB0ECAD" w14:textId="4F576E05" w:rsidR="00FC24BA" w:rsidRPr="00801BFC" w:rsidRDefault="00FC24BA" w:rsidP="00FC24B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 anchorx="margin"/>
                    </v:group>
                  </w:pict>
                </mc:Fallback>
              </mc:AlternateContent>
            </w:r>
            <w:r w:rsidR="00FC24B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2032" behindDoc="0" locked="0" layoutInCell="1" allowOverlap="1" wp14:anchorId="31E4F8BD" wp14:editId="20EEDA5C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2163445</wp:posOffset>
                      </wp:positionV>
                      <wp:extent cx="473710" cy="406400"/>
                      <wp:effectExtent l="0" t="0" r="2540" b="0"/>
                      <wp:wrapSquare wrapText="bothSides"/>
                      <wp:docPr id="30" name="Group 3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31" name="Rectangle 31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05E6DBD" w14:textId="14FD2A96" w:rsidR="00FC24BA" w:rsidRPr="00801BFC" w:rsidRDefault="00FC24BA" w:rsidP="00FC24B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1E4F8BD" id="Group 30" o:spid="_x0000_s1112" style="position:absolute;margin-left:1.05pt;margin-top:170.35pt;width:37.3pt;height:32pt;z-index:25169203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">
                      <v:rect id="Rectangle 31" o:spid="_x0000_s1113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" fillcolor="#f2f2f2 [3052]" stroked="f" strokeweight="1pt"/>
                      <v:shape id="_x0000_s1114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">
                        <v:textbox>
                          <w:txbxContent>
                            <w:p w14:paraId="005E6DBD" w14:textId="14FD2A96" w:rsidR="00FC24BA" w:rsidRPr="00801BFC" w:rsidRDefault="00FC24BA" w:rsidP="00FC24B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FC24B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3056" behindDoc="0" locked="0" layoutInCell="1" allowOverlap="1" wp14:anchorId="41FA15EA" wp14:editId="5401AF4C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2836545</wp:posOffset>
                      </wp:positionV>
                      <wp:extent cx="473710" cy="406400"/>
                      <wp:effectExtent l="0" t="0" r="2540" b="0"/>
                      <wp:wrapSquare wrapText="bothSides"/>
                      <wp:docPr id="27" name="Group 2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28" name="Rectangle 28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17493FF" w14:textId="13F83962" w:rsidR="00FC24BA" w:rsidRPr="00801BFC" w:rsidRDefault="00FC24BA" w:rsidP="00FC24B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1FA15EA" id="Group 27" o:spid="_x0000_s1115" style="position:absolute;margin-left:1.05pt;margin-top:223.35pt;width:37.3pt;height:32pt;z-index:25169305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0PNrgMAAJo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">
                      <v:rect id="Rectangle 28" o:spid="_x0000_s1116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" fillcolor="#f2f2f2 [3052]" stroked="f" strokeweight="1pt"/>
                      <v:shape id="_x0000_s1117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">
                        <v:textbox>
                          <w:txbxContent>
                            <w:p w14:paraId="517493FF" w14:textId="13F83962" w:rsidR="00FC24BA" w:rsidRPr="00801BFC" w:rsidRDefault="00FC24BA" w:rsidP="00FC24B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FC24B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1008" behindDoc="0" locked="0" layoutInCell="1" allowOverlap="1" wp14:anchorId="539BA9C5" wp14:editId="7B593592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550670</wp:posOffset>
                      </wp:positionV>
                      <wp:extent cx="473710" cy="406400"/>
                      <wp:effectExtent l="0" t="0" r="2540" b="0"/>
                      <wp:wrapSquare wrapText="bothSides"/>
                      <wp:docPr id="33" name="Group 3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34" name="Rectangle 34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1A4A5CE" w14:textId="2EDA9E50" w:rsidR="00FC24BA" w:rsidRPr="00801BFC" w:rsidRDefault="00FC24BA" w:rsidP="00FC24B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39BA9C5" id="Group 33" o:spid="_x0000_s1118" style="position:absolute;margin-left:-.7pt;margin-top:122.1pt;width:37.3pt;height:32pt;z-index:25169100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pxlrgMAAJo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">
                      <v:rect id="Rectangle 34" o:spid="_x0000_s1119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" fillcolor="#f2f2f2 [3052]" stroked="f" strokeweight="1pt"/>
                      <v:shape id="_x0000_s1120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">
                        <v:textbox>
                          <w:txbxContent>
                            <w:p w14:paraId="41A4A5CE" w14:textId="2EDA9E50" w:rsidR="00FC24BA" w:rsidRPr="00801BFC" w:rsidRDefault="00FC24BA" w:rsidP="00FC24B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FC24B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9984" behindDoc="0" locked="0" layoutInCell="1" allowOverlap="1" wp14:anchorId="6B2D403C" wp14:editId="28691FD8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77570</wp:posOffset>
                      </wp:positionV>
                      <wp:extent cx="473710" cy="406400"/>
                      <wp:effectExtent l="0" t="0" r="2540" b="0"/>
                      <wp:wrapSquare wrapText="bothSides"/>
                      <wp:docPr id="61" name="Group 6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62" name="Rectangle 6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479A7E0" w14:textId="7D1E7861" w:rsidR="00FC24BA" w:rsidRPr="00801BFC" w:rsidRDefault="00FC24BA" w:rsidP="00FC24B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B2D403C" id="Group 61" o:spid="_x0000_s1121" style="position:absolute;margin-left:-.2pt;margin-top:69.1pt;width:37.3pt;height:32pt;z-index:25168998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">
                      <v:rect id="Rectangle 62" o:spid="_x0000_s1122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" fillcolor="#f2f2f2 [3052]" stroked="f" strokeweight="1pt"/>
                      <v:shape id="_x0000_s1123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">
                        <v:textbox>
                          <w:txbxContent>
                            <w:p w14:paraId="6479A7E0" w14:textId="7D1E7861" w:rsidR="00FC24BA" w:rsidRPr="00801BFC" w:rsidRDefault="00FC24BA" w:rsidP="00FC24B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</w:p>
        </w:tc>
      </w:tr>
    </w:tbl>
    <w:p w14:paraId="6F7DD616" w14:textId="15D61A93" w:rsidR="00FC24BA" w:rsidRPr="00F62DEE" w:rsidRDefault="00AB78CF" w:rsidP="00F62DEE">
      <w:pPr>
        <w:rPr>
          <w:rFonts w:ascii="Arial" w:hAnsi="Arial" w:cs="Arial"/>
        </w:rPr>
      </w:pPr>
      <w:r>
        <w:rPr>
          <w:noProof/>
        </w:rPr>
        <w:br w:type="textWrapping" w:clear="all"/>
      </w:r>
    </w:p>
    <w:p w14:paraId="498B0027" w14:textId="1A5EA748" w:rsidR="00FC24BA" w:rsidRDefault="00FC24BA" w:rsidP="00F62DEE">
      <w:pPr>
        <w:pStyle w:val="Question"/>
        <w:numPr>
          <w:ilvl w:val="0"/>
          <w:numId w:val="2"/>
        </w:numPr>
        <w:spacing w:before="0"/>
      </w:pPr>
      <w:r>
        <w:t>Here are some molecules found in crude oil.</w:t>
      </w:r>
    </w:p>
    <w:p w14:paraId="034E5AD7" w14:textId="77777777" w:rsidR="00F62DEE" w:rsidRDefault="00F62DEE" w:rsidP="00F62DEE">
      <w:pPr>
        <w:pStyle w:val="Questioncontext"/>
      </w:pPr>
      <w:r>
        <w:t>Which one is which?</w:t>
      </w:r>
    </w:p>
    <w:p w14:paraId="3E529786" w14:textId="7030AFE4" w:rsidR="00F62DEE" w:rsidRPr="002240F2" w:rsidRDefault="00AD6DF4" w:rsidP="00F62DEE">
      <w:pPr>
        <w:pStyle w:val="Questioncontext"/>
      </w:pPr>
      <w:r w:rsidRPr="00F7636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1488" behindDoc="1" locked="0" layoutInCell="1" allowOverlap="1" wp14:anchorId="55D3FEC6" wp14:editId="5F06A90C">
                <wp:simplePos x="0" y="0"/>
                <wp:positionH relativeFrom="margin">
                  <wp:posOffset>804545</wp:posOffset>
                </wp:positionH>
                <wp:positionV relativeFrom="paragraph">
                  <wp:posOffset>267970</wp:posOffset>
                </wp:positionV>
                <wp:extent cx="317500" cy="342900"/>
                <wp:effectExtent l="0" t="0" r="6350" b="0"/>
                <wp:wrapTight wrapText="bothSides">
                  <wp:wrapPolygon edited="0">
                    <wp:start x="0" y="0"/>
                    <wp:lineTo x="0" y="20400"/>
                    <wp:lineTo x="20736" y="20400"/>
                    <wp:lineTo x="20736" y="0"/>
                    <wp:lineTo x="0" y="0"/>
                  </wp:wrapPolygon>
                </wp:wrapTight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5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CD175C" w14:textId="77777777" w:rsidR="00FC24BA" w:rsidRPr="009C0729" w:rsidRDefault="00FC24BA" w:rsidP="00FC24BA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D3FEC6" id="_x0000_s1124" type="#_x0000_t202" style="position:absolute;left:0;text-align:left;margin-left:63.35pt;margin-top:21.1pt;width:25pt;height:27pt;z-index:-2516049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" stroked="f">
                <v:textbox>
                  <w:txbxContent>
                    <w:p w14:paraId="55CD175C" w14:textId="77777777" w:rsidR="00FC24BA" w:rsidRPr="009C0729" w:rsidRDefault="00FC24BA" w:rsidP="00FC24BA">
                      <w:pPr>
                        <w:rPr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  <w:t>A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F7636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2512" behindDoc="1" locked="0" layoutInCell="1" allowOverlap="1" wp14:anchorId="1B4C2AD9" wp14:editId="5DB36FF8">
                <wp:simplePos x="0" y="0"/>
                <wp:positionH relativeFrom="column">
                  <wp:posOffset>4684395</wp:posOffset>
                </wp:positionH>
                <wp:positionV relativeFrom="paragraph">
                  <wp:posOffset>223520</wp:posOffset>
                </wp:positionV>
                <wp:extent cx="361950" cy="361950"/>
                <wp:effectExtent l="0" t="0" r="0" b="0"/>
                <wp:wrapTight wrapText="bothSides">
                  <wp:wrapPolygon edited="0">
                    <wp:start x="0" y="0"/>
                    <wp:lineTo x="0" y="20463"/>
                    <wp:lineTo x="20463" y="20463"/>
                    <wp:lineTo x="20463" y="0"/>
                    <wp:lineTo x="0" y="0"/>
                  </wp:wrapPolygon>
                </wp:wrapTight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57331B" w14:textId="77777777" w:rsidR="00FC24BA" w:rsidRPr="009C0729" w:rsidRDefault="00FC24BA" w:rsidP="00FC24BA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4C2AD9" id="_x0000_s1125" type="#_x0000_t202" style="position:absolute;left:0;text-align:left;margin-left:368.85pt;margin-top:17.6pt;width:28.5pt;height:28.5pt;z-index:-251603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" stroked="f">
                <v:textbox>
                  <w:txbxContent>
                    <w:p w14:paraId="0D57331B" w14:textId="77777777" w:rsidR="00FC24BA" w:rsidRPr="009C0729" w:rsidRDefault="00FC24BA" w:rsidP="00FC24BA">
                      <w:pPr>
                        <w:rPr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  <w:t>C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F62DEE" w:rsidRPr="00F7636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0464" behindDoc="1" locked="0" layoutInCell="1" allowOverlap="1" wp14:anchorId="3501EBD2" wp14:editId="3580AD68">
                <wp:simplePos x="0" y="0"/>
                <wp:positionH relativeFrom="column">
                  <wp:posOffset>2757170</wp:posOffset>
                </wp:positionH>
                <wp:positionV relativeFrom="paragraph">
                  <wp:posOffset>255270</wp:posOffset>
                </wp:positionV>
                <wp:extent cx="320675" cy="349250"/>
                <wp:effectExtent l="0" t="0" r="3175" b="0"/>
                <wp:wrapTight wrapText="bothSides">
                  <wp:wrapPolygon edited="0">
                    <wp:start x="0" y="0"/>
                    <wp:lineTo x="0" y="20029"/>
                    <wp:lineTo x="20531" y="20029"/>
                    <wp:lineTo x="20531" y="0"/>
                    <wp:lineTo x="0" y="0"/>
                  </wp:wrapPolygon>
                </wp:wrapTight>
                <wp:docPr id="2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20675" cy="34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0EC9F5" w14:textId="77777777" w:rsidR="00FC24BA" w:rsidRPr="009C0729" w:rsidRDefault="00FC24BA" w:rsidP="00FC24BA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9C0729"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01EBD2" id="_x0000_s1126" type="#_x0000_t202" style="position:absolute;left:0;text-align:left;margin-left:217.1pt;margin-top:20.1pt;width:25.25pt;height:27.5pt;flip:x;z-index:-251606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" stroked="f">
                <v:textbox>
                  <w:txbxContent>
                    <w:p w14:paraId="5B0EC9F5" w14:textId="77777777" w:rsidR="00FC24BA" w:rsidRPr="009C0729" w:rsidRDefault="00FC24BA" w:rsidP="00FC24BA">
                      <w:pPr>
                        <w:rPr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 w:rsidRPr="009C0729">
                        <w:rPr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  <w:t>B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F62DEE">
        <w:t xml:space="preserve">Write </w:t>
      </w:r>
      <w:r w:rsidR="00837F59">
        <w:t>A, B or C</w:t>
      </w:r>
      <w:r w:rsidR="00F62DEE">
        <w:t xml:space="preserve"> in the table below.</w:t>
      </w:r>
    </w:p>
    <w:p w14:paraId="3C442A35" w14:textId="1D583EF8" w:rsidR="00F62DEE" w:rsidRDefault="00837F59" w:rsidP="00F62DEE">
      <w:pPr>
        <w:pStyle w:val="Question"/>
        <w:numPr>
          <w:ilvl w:val="0"/>
          <w:numId w:val="0"/>
        </w:numPr>
        <w:spacing w:before="0"/>
        <w:ind w:left="720" w:hanging="360"/>
      </w:pPr>
      <w:r>
        <w:rPr>
          <w:noProof/>
          <w:lang w:eastAsia="en-GB"/>
        </w:rPr>
        <w:drawing>
          <wp:anchor distT="0" distB="0" distL="114300" distR="114300" simplePos="0" relativeHeight="251707392" behindDoc="1" locked="0" layoutInCell="1" allowOverlap="1" wp14:anchorId="5BECC3CA" wp14:editId="6B3EB0A8">
            <wp:simplePos x="0" y="0"/>
            <wp:positionH relativeFrom="column">
              <wp:posOffset>417195</wp:posOffset>
            </wp:positionH>
            <wp:positionV relativeFrom="paragraph">
              <wp:posOffset>142875</wp:posOffset>
            </wp:positionV>
            <wp:extent cx="1248410" cy="1301750"/>
            <wp:effectExtent l="0" t="0" r="8890" b="0"/>
            <wp:wrapTight wrapText="bothSides">
              <wp:wrapPolygon edited="0">
                <wp:start x="0" y="0"/>
                <wp:lineTo x="0" y="21179"/>
                <wp:lineTo x="21424" y="21179"/>
                <wp:lineTo x="21424" y="0"/>
                <wp:lineTo x="0" y="0"/>
              </wp:wrapPolygon>
            </wp:wrapTight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8410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FCBDC5" w14:textId="7C90D49D" w:rsidR="00F62DEE" w:rsidRDefault="00AD6DF4" w:rsidP="00F62DEE">
      <w:pPr>
        <w:pStyle w:val="Question"/>
        <w:numPr>
          <w:ilvl w:val="0"/>
          <w:numId w:val="0"/>
        </w:numPr>
        <w:spacing w:before="0"/>
        <w:ind w:left="720" w:hanging="360"/>
      </w:pPr>
      <w:r>
        <w:rPr>
          <w:noProof/>
          <w:lang w:eastAsia="en-GB"/>
        </w:rPr>
        <w:drawing>
          <wp:anchor distT="0" distB="0" distL="114300" distR="114300" simplePos="0" relativeHeight="251709440" behindDoc="1" locked="0" layoutInCell="1" allowOverlap="1" wp14:anchorId="34E3897D" wp14:editId="447006EA">
            <wp:simplePos x="0" y="0"/>
            <wp:positionH relativeFrom="margin">
              <wp:posOffset>2449830</wp:posOffset>
            </wp:positionH>
            <wp:positionV relativeFrom="paragraph">
              <wp:posOffset>125730</wp:posOffset>
            </wp:positionV>
            <wp:extent cx="993140" cy="1000125"/>
            <wp:effectExtent l="0" t="0" r="0" b="9525"/>
            <wp:wrapTight wrapText="bothSides">
              <wp:wrapPolygon edited="0">
                <wp:start x="0" y="0"/>
                <wp:lineTo x="0" y="21394"/>
                <wp:lineTo x="21130" y="21394"/>
                <wp:lineTo x="21130" y="0"/>
                <wp:lineTo x="0" y="0"/>
              </wp:wrapPolygon>
            </wp:wrapTight>
            <wp:docPr id="210" name="Picture 210" descr="Image result for cyclohex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yclohexane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140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708416" behindDoc="1" locked="0" layoutInCell="1" allowOverlap="1" wp14:anchorId="4E24FDDC" wp14:editId="461506F1">
            <wp:simplePos x="0" y="0"/>
            <wp:positionH relativeFrom="column">
              <wp:posOffset>4023995</wp:posOffset>
            </wp:positionH>
            <wp:positionV relativeFrom="paragraph">
              <wp:posOffset>86360</wp:posOffset>
            </wp:positionV>
            <wp:extent cx="1625600" cy="819150"/>
            <wp:effectExtent l="0" t="0" r="0" b="0"/>
            <wp:wrapTight wrapText="bothSides">
              <wp:wrapPolygon edited="0">
                <wp:start x="0" y="0"/>
                <wp:lineTo x="0" y="21098"/>
                <wp:lineTo x="21263" y="21098"/>
                <wp:lineTo x="21263" y="0"/>
                <wp:lineTo x="0" y="0"/>
              </wp:wrapPolygon>
            </wp:wrapTight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560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0C453C7" w14:textId="3A081716" w:rsidR="00F62DEE" w:rsidRDefault="00F62DEE" w:rsidP="00F62DEE">
      <w:pPr>
        <w:pStyle w:val="Question"/>
        <w:numPr>
          <w:ilvl w:val="0"/>
          <w:numId w:val="0"/>
        </w:numPr>
        <w:spacing w:before="0"/>
        <w:ind w:left="720" w:hanging="360"/>
      </w:pPr>
    </w:p>
    <w:p w14:paraId="2AA2CD34" w14:textId="7B3E72DC" w:rsidR="00F62DEE" w:rsidRDefault="00F62DEE" w:rsidP="00F62DEE">
      <w:pPr>
        <w:pStyle w:val="Question"/>
        <w:numPr>
          <w:ilvl w:val="0"/>
          <w:numId w:val="0"/>
        </w:numPr>
        <w:spacing w:before="0"/>
        <w:ind w:left="720" w:hanging="360"/>
      </w:pPr>
    </w:p>
    <w:p w14:paraId="1BC2B36F" w14:textId="73D1A37E" w:rsidR="00F62DEE" w:rsidRDefault="00F62DEE" w:rsidP="00F62DEE">
      <w:pPr>
        <w:pStyle w:val="Question"/>
        <w:numPr>
          <w:ilvl w:val="0"/>
          <w:numId w:val="0"/>
        </w:numPr>
        <w:spacing w:before="0"/>
        <w:ind w:left="720" w:hanging="360"/>
      </w:pPr>
    </w:p>
    <w:p w14:paraId="67A4C890" w14:textId="6CADFADD" w:rsidR="00F62DEE" w:rsidRDefault="00F62DEE" w:rsidP="00F62DEE">
      <w:pPr>
        <w:pStyle w:val="Question"/>
        <w:numPr>
          <w:ilvl w:val="0"/>
          <w:numId w:val="0"/>
        </w:numPr>
        <w:spacing w:before="0"/>
        <w:ind w:left="720" w:hanging="360"/>
      </w:pPr>
    </w:p>
    <w:p w14:paraId="545D3249" w14:textId="15827751" w:rsidR="00F62DEE" w:rsidRDefault="00F62DEE" w:rsidP="00F62DEE">
      <w:pPr>
        <w:pStyle w:val="Question"/>
        <w:numPr>
          <w:ilvl w:val="0"/>
          <w:numId w:val="0"/>
        </w:numPr>
        <w:spacing w:before="0"/>
        <w:ind w:left="720" w:hanging="360"/>
      </w:pPr>
    </w:p>
    <w:p w14:paraId="492823CF" w14:textId="1C039E9E" w:rsidR="00F62DEE" w:rsidRDefault="00F62DEE" w:rsidP="00F62DEE">
      <w:pPr>
        <w:pStyle w:val="Question"/>
        <w:numPr>
          <w:ilvl w:val="0"/>
          <w:numId w:val="0"/>
        </w:numPr>
        <w:spacing w:before="0"/>
        <w:ind w:left="720" w:hanging="360"/>
      </w:pPr>
    </w:p>
    <w:p w14:paraId="2D98021D" w14:textId="262C3076" w:rsidR="00F62DEE" w:rsidRDefault="00F62DEE" w:rsidP="00F62DEE">
      <w:pPr>
        <w:pStyle w:val="Question"/>
        <w:numPr>
          <w:ilvl w:val="0"/>
          <w:numId w:val="0"/>
        </w:numPr>
        <w:spacing w:before="0"/>
        <w:ind w:left="720" w:hanging="360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19"/>
        <w:gridCol w:w="1134"/>
      </w:tblGrid>
      <w:tr w:rsidR="00F62DEE" w14:paraId="5433A9AE" w14:textId="77777777" w:rsidTr="00AD6DF4">
        <w:tc>
          <w:tcPr>
            <w:tcW w:w="2819" w:type="dxa"/>
            <w:shd w:val="clear" w:color="auto" w:fill="BFBFBF" w:themeFill="background1" w:themeFillShade="BF"/>
          </w:tcPr>
          <w:p w14:paraId="0D1D530E" w14:textId="77777777" w:rsidR="00F62DEE" w:rsidRPr="00F62DEE" w:rsidRDefault="00F62DEE" w:rsidP="00F62DEE">
            <w:pPr>
              <w:rPr>
                <w:rFonts w:ascii="Arial" w:hAnsi="Arial" w:cs="Arial"/>
                <w:b/>
                <w:bCs/>
              </w:rPr>
            </w:pPr>
            <w:r w:rsidRPr="00F62DEE">
              <w:rPr>
                <w:rFonts w:ascii="Arial" w:hAnsi="Arial" w:cs="Arial"/>
                <w:b/>
                <w:bCs/>
              </w:rPr>
              <w:t>One is a straight chain molecule.</w:t>
            </w:r>
          </w:p>
          <w:p w14:paraId="1127483B" w14:textId="55FE0547" w:rsidR="00F62DEE" w:rsidRPr="00F62DEE" w:rsidRDefault="00F62DEE" w:rsidP="001B5AE9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4" w:type="dxa"/>
          </w:tcPr>
          <w:p w14:paraId="2B0AB0F6" w14:textId="3FB5F208" w:rsidR="00F62DEE" w:rsidRPr="00EB7F04" w:rsidRDefault="00F62DEE" w:rsidP="001B5AE9">
            <w:pPr>
              <w:pStyle w:val="Answertext"/>
              <w:ind w:left="0" w:firstLine="0"/>
            </w:pPr>
          </w:p>
        </w:tc>
      </w:tr>
      <w:tr w:rsidR="00F62DEE" w14:paraId="0F563E54" w14:textId="77777777" w:rsidTr="00AD6DF4">
        <w:tc>
          <w:tcPr>
            <w:tcW w:w="2819" w:type="dxa"/>
            <w:shd w:val="clear" w:color="auto" w:fill="BFBFBF" w:themeFill="background1" w:themeFillShade="BF"/>
          </w:tcPr>
          <w:p w14:paraId="5D0149A8" w14:textId="138E8F63" w:rsidR="00F62DEE" w:rsidRPr="00F62DEE" w:rsidRDefault="00F62DEE" w:rsidP="001B5AE9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F62DEE">
              <w:rPr>
                <w:rFonts w:ascii="Arial" w:hAnsi="Arial" w:cs="Arial"/>
                <w:b/>
                <w:bCs/>
              </w:rPr>
              <w:t>One is a branched-chain molecule.</w:t>
            </w:r>
          </w:p>
        </w:tc>
        <w:tc>
          <w:tcPr>
            <w:tcW w:w="1134" w:type="dxa"/>
          </w:tcPr>
          <w:p w14:paraId="15739CE2" w14:textId="4212F373" w:rsidR="00F62DEE" w:rsidRPr="00EB7F04" w:rsidRDefault="00F62DEE" w:rsidP="001B5AE9">
            <w:pPr>
              <w:pStyle w:val="Answertext"/>
              <w:ind w:left="0" w:firstLine="0"/>
            </w:pPr>
          </w:p>
        </w:tc>
      </w:tr>
      <w:tr w:rsidR="00F62DEE" w14:paraId="54EF3198" w14:textId="77777777" w:rsidTr="00AD6DF4">
        <w:tc>
          <w:tcPr>
            <w:tcW w:w="2819" w:type="dxa"/>
            <w:shd w:val="clear" w:color="auto" w:fill="BFBFBF" w:themeFill="background1" w:themeFillShade="BF"/>
          </w:tcPr>
          <w:p w14:paraId="7AA1E724" w14:textId="5F1F794B" w:rsidR="00F62DEE" w:rsidRPr="00F62DEE" w:rsidRDefault="00F62DEE" w:rsidP="001B5AE9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F62DEE">
              <w:rPr>
                <w:rFonts w:ascii="Arial" w:hAnsi="Arial" w:cs="Arial"/>
                <w:b/>
                <w:bCs/>
              </w:rPr>
              <w:t>One is a cyclic molecule.</w:t>
            </w:r>
          </w:p>
        </w:tc>
        <w:tc>
          <w:tcPr>
            <w:tcW w:w="1134" w:type="dxa"/>
          </w:tcPr>
          <w:p w14:paraId="302D4CFC" w14:textId="4604062C" w:rsidR="00F62DEE" w:rsidRPr="00EB7F04" w:rsidRDefault="00F62DEE" w:rsidP="001B5AE9">
            <w:pPr>
              <w:pStyle w:val="Answertext"/>
              <w:ind w:left="0" w:firstLine="0"/>
            </w:pPr>
          </w:p>
        </w:tc>
      </w:tr>
    </w:tbl>
    <w:p w14:paraId="358388EA" w14:textId="5C327872" w:rsidR="00FC24BA" w:rsidRDefault="00FC24BA" w:rsidP="00FC24BA">
      <w:pPr>
        <w:pStyle w:val="ListParagraph"/>
        <w:ind w:left="1080"/>
        <w:rPr>
          <w:rFonts w:ascii="Arial" w:hAnsi="Arial" w:cs="Arial"/>
          <w:color w:val="FF0000"/>
        </w:rPr>
      </w:pPr>
    </w:p>
    <w:p w14:paraId="12283DB8" w14:textId="77777777" w:rsidR="00FC24BA" w:rsidRDefault="00FC24BA" w:rsidP="00FC24BA">
      <w:pPr>
        <w:pStyle w:val="ListParagraph"/>
        <w:ind w:left="1080"/>
        <w:rPr>
          <w:rFonts w:ascii="Arial" w:hAnsi="Arial" w:cs="Arial"/>
          <w:color w:val="FF0000"/>
        </w:rPr>
      </w:pPr>
    </w:p>
    <w:p w14:paraId="2CD484FA" w14:textId="552777E3" w:rsidR="00FC24BA" w:rsidRDefault="00FC24BA" w:rsidP="00FC24BA">
      <w:pPr>
        <w:pStyle w:val="ListParagraph"/>
        <w:ind w:left="1080"/>
        <w:rPr>
          <w:rFonts w:ascii="Arial" w:hAnsi="Arial" w:cs="Arial"/>
          <w:color w:val="FF0000"/>
        </w:rPr>
      </w:pPr>
    </w:p>
    <w:p w14:paraId="6FFE2915" w14:textId="54715A7F" w:rsidR="00FC24BA" w:rsidRDefault="00FC24BA" w:rsidP="00FC24BA">
      <w:pPr>
        <w:pStyle w:val="ListParagraph"/>
        <w:ind w:left="1080"/>
        <w:rPr>
          <w:rFonts w:ascii="Arial" w:hAnsi="Arial" w:cs="Arial"/>
          <w:color w:val="FF0000"/>
        </w:rPr>
      </w:pPr>
    </w:p>
    <w:p w14:paraId="047B08AA" w14:textId="21FDECE5" w:rsidR="00FC24BA" w:rsidRDefault="00FC24BA" w:rsidP="00FC24BA">
      <w:pPr>
        <w:pStyle w:val="ListParagraph"/>
        <w:ind w:left="1080"/>
        <w:rPr>
          <w:rFonts w:ascii="Arial" w:hAnsi="Arial" w:cs="Arial"/>
          <w:color w:val="FF0000"/>
        </w:rPr>
      </w:pPr>
    </w:p>
    <w:p w14:paraId="7F0802F3" w14:textId="77777777" w:rsidR="00FC24BA" w:rsidRDefault="00FC24BA" w:rsidP="00FC24BA">
      <w:pPr>
        <w:pStyle w:val="ListParagraph"/>
        <w:ind w:left="1080"/>
        <w:rPr>
          <w:rFonts w:ascii="Arial" w:hAnsi="Arial" w:cs="Arial"/>
          <w:color w:val="FF0000"/>
        </w:rPr>
      </w:pPr>
    </w:p>
    <w:p w14:paraId="71661006" w14:textId="77777777" w:rsidR="00FC24BA" w:rsidRDefault="00FC24BA" w:rsidP="00FC24BA">
      <w:pPr>
        <w:pStyle w:val="ListParagraph"/>
        <w:ind w:left="1080"/>
        <w:rPr>
          <w:rFonts w:ascii="Arial" w:hAnsi="Arial" w:cs="Arial"/>
          <w:color w:val="FF0000"/>
        </w:rPr>
      </w:pPr>
    </w:p>
    <w:p w14:paraId="6F8E388C" w14:textId="3E1C4A12" w:rsidR="00C4474E" w:rsidRDefault="00C4474E" w:rsidP="00C4474E">
      <w:pPr>
        <w:tabs>
          <w:tab w:val="left" w:pos="1230"/>
        </w:tabs>
      </w:pPr>
    </w:p>
    <w:p w14:paraId="5E526E14" w14:textId="1B55D16E" w:rsidR="00C4474E" w:rsidRDefault="00C4474E" w:rsidP="00C4474E">
      <w:pPr>
        <w:tabs>
          <w:tab w:val="left" w:pos="1230"/>
        </w:tabs>
      </w:pPr>
    </w:p>
    <w:p w14:paraId="46502C79" w14:textId="0CC6EAB0" w:rsidR="00C4474E" w:rsidRDefault="00C4474E" w:rsidP="00C4474E">
      <w:pPr>
        <w:tabs>
          <w:tab w:val="left" w:pos="1230"/>
        </w:tabs>
      </w:pPr>
    </w:p>
    <w:p w14:paraId="4626156A" w14:textId="3E10552E" w:rsidR="00C4474E" w:rsidRDefault="00C4474E" w:rsidP="00C4474E">
      <w:pPr>
        <w:tabs>
          <w:tab w:val="left" w:pos="1230"/>
        </w:tabs>
      </w:pPr>
    </w:p>
    <w:p w14:paraId="13A09F1A" w14:textId="77777777" w:rsidR="00C4474E" w:rsidRPr="00C4474E" w:rsidRDefault="00C4474E" w:rsidP="00C4474E">
      <w:pPr>
        <w:tabs>
          <w:tab w:val="left" w:pos="1230"/>
        </w:tabs>
      </w:pPr>
    </w:p>
    <w:sectPr w:rsidR="00C4474E" w:rsidRPr="00C4474E" w:rsidSect="00BA6DDB">
      <w:headerReference w:type="default" r:id="rId41"/>
      <w:footerReference w:type="default" r:id="rId42"/>
      <w:headerReference w:type="first" r:id="rId43"/>
      <w:footerReference w:type="first" r:id="rId44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D84D70" w14:textId="77777777" w:rsidR="00F76E3B" w:rsidRDefault="00F76E3B" w:rsidP="007243E1">
      <w:pPr>
        <w:spacing w:after="0" w:line="240" w:lineRule="auto"/>
      </w:pPr>
      <w:r>
        <w:separator/>
      </w:r>
    </w:p>
  </w:endnote>
  <w:endnote w:type="continuationSeparator" w:id="0">
    <w:p w14:paraId="34EFDD28" w14:textId="77777777" w:rsidR="00F76E3B" w:rsidRDefault="00F76E3B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647D6AC1" w:rsidR="003D66E4" w:rsidRDefault="00BA6DDB" w:rsidP="00AD6DF4">
        <w:pPr>
          <w:pStyle w:val="Footer"/>
          <w:tabs>
            <w:tab w:val="clear" w:pos="4513"/>
            <w:tab w:val="clear" w:pos="9026"/>
            <w:tab w:val="center" w:pos="4820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AD6DF4">
          <w:rPr>
            <w:rFonts w:ascii="Arial" w:hAnsi="Arial" w:cs="Arial"/>
            <w:sz w:val="18"/>
            <w:szCs w:val="18"/>
          </w:rPr>
          <w:tab/>
        </w:r>
        <w:r w:rsidR="00AD6DF4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3F1564C4" w14:textId="186C1EB0" w:rsidR="00C4474E" w:rsidRPr="00310559" w:rsidRDefault="00CE0B54" w:rsidP="00C4474E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rude oil</w:t>
    </w:r>
    <w:r w:rsidR="00C4474E">
      <w:rPr>
        <w:rFonts w:ascii="Arial" w:hAnsi="Arial" w:cs="Arial"/>
        <w:sz w:val="18"/>
        <w:szCs w:val="18"/>
      </w:rPr>
      <w:t xml:space="preserve"> (</w:t>
    </w:r>
    <w:r w:rsidR="00BF6762">
      <w:rPr>
        <w:rFonts w:ascii="Arial" w:hAnsi="Arial" w:cs="Arial"/>
        <w:sz w:val="18"/>
        <w:szCs w:val="18"/>
      </w:rPr>
      <w:t>H</w:t>
    </w:r>
    <w:r w:rsidR="00C4474E">
      <w:rPr>
        <w:rFonts w:ascii="Arial" w:hAnsi="Arial" w:cs="Arial"/>
        <w:sz w:val="18"/>
        <w:szCs w:val="18"/>
      </w:rPr>
      <w:t>)</w:t>
    </w:r>
    <w:r w:rsidR="00C4474E">
      <w:rPr>
        <w:rFonts w:ascii="Arial" w:hAnsi="Arial" w:cs="Arial"/>
        <w:sz w:val="18"/>
        <w:szCs w:val="18"/>
      </w:rPr>
      <w:tab/>
      <w:t>edu.rsc.org</w:t>
    </w:r>
    <w:r w:rsidR="00C4474E">
      <w:rPr>
        <w:rFonts w:ascii="Arial" w:hAnsi="Arial" w:cs="Arial"/>
        <w:sz w:val="18"/>
        <w:szCs w:val="18"/>
      </w:rPr>
      <w:tab/>
    </w:r>
    <w:r w:rsidR="00C4474E" w:rsidRPr="00310559">
      <w:rPr>
        <w:rFonts w:ascii="Arial" w:hAnsi="Arial" w:cs="Arial"/>
        <w:sz w:val="18"/>
        <w:szCs w:val="18"/>
      </w:rPr>
      <w:t xml:space="preserve">Page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PAGE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AD6DF4">
      <w:rPr>
        <w:rFonts w:ascii="Arial" w:hAnsi="Arial" w:cs="Arial"/>
        <w:noProof/>
        <w:sz w:val="18"/>
        <w:szCs w:val="18"/>
      </w:rPr>
      <w:t>3</w:t>
    </w:r>
    <w:r w:rsidR="00C4474E" w:rsidRPr="00310559">
      <w:rPr>
        <w:rFonts w:ascii="Arial" w:hAnsi="Arial" w:cs="Arial"/>
        <w:sz w:val="18"/>
        <w:szCs w:val="18"/>
      </w:rPr>
      <w:fldChar w:fldCharType="end"/>
    </w:r>
    <w:r w:rsidR="00C4474E" w:rsidRPr="00310559">
      <w:rPr>
        <w:rFonts w:ascii="Arial" w:hAnsi="Arial" w:cs="Arial"/>
        <w:sz w:val="18"/>
        <w:szCs w:val="18"/>
      </w:rPr>
      <w:t xml:space="preserve"> of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NUMPAGES 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AD6DF4">
      <w:rPr>
        <w:rFonts w:ascii="Arial" w:hAnsi="Arial" w:cs="Arial"/>
        <w:noProof/>
        <w:sz w:val="18"/>
        <w:szCs w:val="18"/>
      </w:rPr>
      <w:t>3</w:t>
    </w:r>
    <w:r w:rsidR="00C4474E"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3D1F1A62" w:rsidR="00A606E5" w:rsidRDefault="007767ED" w:rsidP="00AD6DF4">
        <w:pPr>
          <w:pStyle w:val="Footer"/>
          <w:tabs>
            <w:tab w:val="clear" w:pos="4513"/>
            <w:tab w:val="clear" w:pos="9026"/>
            <w:tab w:val="center" w:pos="4820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AD6DF4">
          <w:rPr>
            <w:rFonts w:ascii="Arial" w:hAnsi="Arial" w:cs="Arial"/>
            <w:sz w:val="18"/>
            <w:szCs w:val="18"/>
          </w:rPr>
          <w:tab/>
        </w:r>
        <w:r w:rsidR="00AD6DF4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6D1DC8B8" w14:textId="17035D83" w:rsidR="000C399B" w:rsidRPr="00310559" w:rsidRDefault="00CE0B54" w:rsidP="000C399B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rude oil</w:t>
    </w:r>
    <w:r w:rsidR="000C399B">
      <w:rPr>
        <w:rFonts w:ascii="Arial" w:hAnsi="Arial" w:cs="Arial"/>
        <w:sz w:val="18"/>
        <w:szCs w:val="18"/>
      </w:rPr>
      <w:t xml:space="preserve"> (</w:t>
    </w:r>
    <w:r w:rsidR="00BF6762">
      <w:rPr>
        <w:rFonts w:ascii="Arial" w:hAnsi="Arial" w:cs="Arial"/>
        <w:sz w:val="18"/>
        <w:szCs w:val="18"/>
      </w:rPr>
      <w:t>H</w:t>
    </w:r>
    <w:r w:rsidR="000C399B">
      <w:rPr>
        <w:rFonts w:ascii="Arial" w:hAnsi="Arial" w:cs="Arial"/>
        <w:sz w:val="18"/>
        <w:szCs w:val="18"/>
      </w:rPr>
      <w:t>)</w:t>
    </w:r>
    <w:r w:rsidR="000C399B">
      <w:rPr>
        <w:rFonts w:ascii="Arial" w:hAnsi="Arial" w:cs="Arial"/>
        <w:sz w:val="18"/>
        <w:szCs w:val="18"/>
      </w:rPr>
      <w:tab/>
      <w:t>edu.rsc.org</w:t>
    </w:r>
    <w:r w:rsidR="000C399B">
      <w:rPr>
        <w:rFonts w:ascii="Arial" w:hAnsi="Arial" w:cs="Arial"/>
        <w:sz w:val="18"/>
        <w:szCs w:val="18"/>
      </w:rPr>
      <w:tab/>
    </w:r>
    <w:r w:rsidR="000C399B" w:rsidRPr="00310559">
      <w:rPr>
        <w:rFonts w:ascii="Arial" w:hAnsi="Arial" w:cs="Arial"/>
        <w:sz w:val="18"/>
        <w:szCs w:val="18"/>
      </w:rPr>
      <w:t xml:space="preserve">Page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PAGE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AD6DF4">
      <w:rPr>
        <w:rFonts w:ascii="Arial" w:hAnsi="Arial" w:cs="Arial"/>
        <w:noProof/>
        <w:sz w:val="18"/>
        <w:szCs w:val="18"/>
      </w:rPr>
      <w:t>1</w:t>
    </w:r>
    <w:r w:rsidR="000C399B" w:rsidRPr="00310559">
      <w:rPr>
        <w:rFonts w:ascii="Arial" w:hAnsi="Arial" w:cs="Arial"/>
        <w:sz w:val="18"/>
        <w:szCs w:val="18"/>
      </w:rPr>
      <w:fldChar w:fldCharType="end"/>
    </w:r>
    <w:r w:rsidR="000C399B" w:rsidRPr="00310559">
      <w:rPr>
        <w:rFonts w:ascii="Arial" w:hAnsi="Arial" w:cs="Arial"/>
        <w:sz w:val="18"/>
        <w:szCs w:val="18"/>
      </w:rPr>
      <w:t xml:space="preserve"> of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NUMPAGES 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AD6DF4">
      <w:rPr>
        <w:rFonts w:ascii="Arial" w:hAnsi="Arial" w:cs="Arial"/>
        <w:noProof/>
        <w:sz w:val="18"/>
        <w:szCs w:val="18"/>
      </w:rPr>
      <w:t>3</w:t>
    </w:r>
    <w:r w:rsidR="000C399B"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2ADFDA" w14:textId="77777777" w:rsidR="00F76E3B" w:rsidRDefault="00F76E3B" w:rsidP="007243E1">
      <w:pPr>
        <w:spacing w:after="0" w:line="240" w:lineRule="auto"/>
      </w:pPr>
      <w:r>
        <w:separator/>
      </w:r>
    </w:p>
  </w:footnote>
  <w:footnote w:type="continuationSeparator" w:id="0">
    <w:p w14:paraId="4A6BCEF3" w14:textId="77777777" w:rsidR="00F76E3B" w:rsidRDefault="00F76E3B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1B6E2696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BF6762">
      <w:rPr>
        <w:sz w:val="22"/>
      </w:rPr>
      <w:t>Higher</w:t>
    </w:r>
    <w:r>
      <w:rPr>
        <w:sz w:val="22"/>
      </w:rPr>
      <w:t>)</w:t>
    </w:r>
  </w:p>
  <w:p w14:paraId="7752AE7F" w14:textId="46428481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CE0B54">
      <w:rPr>
        <w:sz w:val="22"/>
      </w:rPr>
      <w:t>Crude oil</w:t>
    </w:r>
    <w:r w:rsidR="000C399B">
      <w:rPr>
        <w:sz w:val="22"/>
      </w:rPr>
      <w:tab/>
      <w:t xml:space="preserve">Source: </w:t>
    </w:r>
    <w:r w:rsidR="00837F59">
      <w:t>rsc.li/311PrT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7B6ABC"/>
    <w:multiLevelType w:val="hybridMultilevel"/>
    <w:tmpl w:val="834A2E70"/>
    <w:lvl w:ilvl="0" w:tplc="579A2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1DA30A9"/>
    <w:multiLevelType w:val="hybridMultilevel"/>
    <w:tmpl w:val="1CB6E556"/>
    <w:lvl w:ilvl="0" w:tplc="0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2" w15:restartNumberingAfterBreak="0">
    <w:nsid w:val="32F10648"/>
    <w:multiLevelType w:val="hybridMultilevel"/>
    <w:tmpl w:val="994A1F46"/>
    <w:lvl w:ilvl="0" w:tplc="AFC6DA76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E47C00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B26E7B"/>
    <w:multiLevelType w:val="hybridMultilevel"/>
    <w:tmpl w:val="FC46C97E"/>
    <w:lvl w:ilvl="0" w:tplc="E98C458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72D5D6F"/>
    <w:multiLevelType w:val="hybridMultilevel"/>
    <w:tmpl w:val="6E02D5B4"/>
    <w:lvl w:ilvl="0" w:tplc="E6D898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A75F71"/>
    <w:multiLevelType w:val="hybridMultilevel"/>
    <w:tmpl w:val="6C764D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92B48FB"/>
    <w:multiLevelType w:val="hybridMultilevel"/>
    <w:tmpl w:val="0276CA4A"/>
    <w:lvl w:ilvl="0" w:tplc="A2CA91F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3"/>
  </w:num>
  <w:num w:numId="2">
    <w:abstractNumId w:val="5"/>
  </w:num>
  <w:num w:numId="3">
    <w:abstractNumId w:val="3"/>
    <w:lvlOverride w:ilvl="0">
      <w:startOverride w:val="1"/>
    </w:lvlOverride>
  </w:num>
  <w:num w:numId="4">
    <w:abstractNumId w:val="7"/>
  </w:num>
  <w:num w:numId="5">
    <w:abstractNumId w:val="8"/>
  </w:num>
  <w:num w:numId="6">
    <w:abstractNumId w:val="1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6"/>
  </w:num>
  <w:num w:numId="12">
    <w:abstractNumId w:val="4"/>
  </w:num>
  <w:num w:numId="13">
    <w:abstractNumId w:val="2"/>
  </w:num>
  <w:num w:numId="14">
    <w:abstractNumId w:val="10"/>
  </w:num>
  <w:num w:numId="15">
    <w:abstractNumId w:val="3"/>
  </w:num>
  <w:num w:numId="16">
    <w:abstractNumId w:val="3"/>
  </w:num>
  <w:num w:numId="17">
    <w:abstractNumId w:val="0"/>
  </w:num>
  <w:num w:numId="18">
    <w:abstractNumId w:val="9"/>
  </w:num>
  <w:num w:numId="19">
    <w:abstractNumId w:val="3"/>
  </w:num>
  <w:num w:numId="20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wFALtZs/YtAAAA"/>
  </w:docVars>
  <w:rsids>
    <w:rsidRoot w:val="002D4B02"/>
    <w:rsid w:val="000045B2"/>
    <w:rsid w:val="00014DCF"/>
    <w:rsid w:val="000334E8"/>
    <w:rsid w:val="00040C9C"/>
    <w:rsid w:val="00064CBE"/>
    <w:rsid w:val="0007276B"/>
    <w:rsid w:val="000806CE"/>
    <w:rsid w:val="00080BFC"/>
    <w:rsid w:val="00090124"/>
    <w:rsid w:val="00090EC9"/>
    <w:rsid w:val="000B2CC6"/>
    <w:rsid w:val="000C17B2"/>
    <w:rsid w:val="000C399B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2FF8"/>
    <w:rsid w:val="002D4B02"/>
    <w:rsid w:val="00302B6E"/>
    <w:rsid w:val="00310559"/>
    <w:rsid w:val="00313E42"/>
    <w:rsid w:val="0032150B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2AD1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704CF"/>
    <w:rsid w:val="00585395"/>
    <w:rsid w:val="00587B3E"/>
    <w:rsid w:val="00591EE7"/>
    <w:rsid w:val="005A2BDF"/>
    <w:rsid w:val="005A5FA1"/>
    <w:rsid w:val="005D511A"/>
    <w:rsid w:val="005D7570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A3831"/>
    <w:rsid w:val="007A4F88"/>
    <w:rsid w:val="007A5811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35B71"/>
    <w:rsid w:val="00837F59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96CCE"/>
    <w:rsid w:val="009A04C4"/>
    <w:rsid w:val="009A79B7"/>
    <w:rsid w:val="009B774C"/>
    <w:rsid w:val="009C1F22"/>
    <w:rsid w:val="009F497D"/>
    <w:rsid w:val="009F64F2"/>
    <w:rsid w:val="00A075D2"/>
    <w:rsid w:val="00A200E1"/>
    <w:rsid w:val="00A45844"/>
    <w:rsid w:val="00A56B5C"/>
    <w:rsid w:val="00A56CAB"/>
    <w:rsid w:val="00A606E5"/>
    <w:rsid w:val="00A62B07"/>
    <w:rsid w:val="00A6764A"/>
    <w:rsid w:val="00A84AD6"/>
    <w:rsid w:val="00A84E72"/>
    <w:rsid w:val="00AB78CF"/>
    <w:rsid w:val="00AC54FE"/>
    <w:rsid w:val="00AD02B1"/>
    <w:rsid w:val="00AD6DF4"/>
    <w:rsid w:val="00AF660E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BF6762"/>
    <w:rsid w:val="00C07DD9"/>
    <w:rsid w:val="00C11CEA"/>
    <w:rsid w:val="00C2204F"/>
    <w:rsid w:val="00C22FEC"/>
    <w:rsid w:val="00C2716B"/>
    <w:rsid w:val="00C4474E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0B54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22FD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B71A1"/>
    <w:rsid w:val="00ED4DDC"/>
    <w:rsid w:val="00EE2E6B"/>
    <w:rsid w:val="00EF0758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62DEE"/>
    <w:rsid w:val="00F700CF"/>
    <w:rsid w:val="00F76E3B"/>
    <w:rsid w:val="00F91817"/>
    <w:rsid w:val="00F9778B"/>
    <w:rsid w:val="00FC24BA"/>
    <w:rsid w:val="00FC3009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9" Type="http://schemas.openxmlformats.org/officeDocument/2006/relationships/image" Target="media/image22.png"/><Relationship Id="rId3" Type="http://schemas.openxmlformats.org/officeDocument/2006/relationships/styles" Target="styles.xml"/><Relationship Id="rId21" Type="http://schemas.openxmlformats.org/officeDocument/2006/relationships/image" Target="media/image14.svg"/><Relationship Id="rId34" Type="http://schemas.openxmlformats.org/officeDocument/2006/relationships/image" Target="media/image17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10.svg"/><Relationship Id="rId25" Type="http://schemas.openxmlformats.org/officeDocument/2006/relationships/image" Target="media/image18.svg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46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image" Target="media/image12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image" Target="media/image9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image" Target="media/image23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svg"/><Relationship Id="rId23" Type="http://schemas.openxmlformats.org/officeDocument/2006/relationships/image" Target="media/image16.svg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2.svg"/><Relationship Id="rId31" Type="http://schemas.openxmlformats.org/officeDocument/2006/relationships/image" Target="media/image14.png"/><Relationship Id="rId44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image" Target="media/image20.svg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43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F37CF0-1604-41B5-B626-85E792A0B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6</cp:revision>
  <dcterms:created xsi:type="dcterms:W3CDTF">2020-10-16T09:00:00Z</dcterms:created>
  <dcterms:modified xsi:type="dcterms:W3CDTF">2020-10-27T12:15:00Z</dcterms:modified>
</cp:coreProperties>
</file>